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087A9A" w:rsidRDefault="44E0ABAA" w:rsidP="00FE4520">
      <w:pPr>
        <w:pStyle w:val="Title"/>
        <w:rPr>
          <w:sz w:val="24"/>
          <w:szCs w:val="24"/>
        </w:rPr>
      </w:pPr>
      <w:bookmarkStart w:id="0" w:name="_Hlk32919144"/>
      <w:r w:rsidRPr="00087A9A">
        <w:rPr>
          <w:sz w:val="24"/>
          <w:szCs w:val="24"/>
        </w:rPr>
        <w:t>PROBLEM SET 1</w:t>
      </w:r>
    </w:p>
    <w:p w14:paraId="38E2C5F7" w14:textId="6F911181" w:rsidR="00FE4520" w:rsidRPr="008E440F" w:rsidRDefault="00FE4520" w:rsidP="00FE4520">
      <w:pPr>
        <w:pStyle w:val="Title"/>
        <w:rPr>
          <w:sz w:val="24"/>
          <w:szCs w:val="24"/>
        </w:rPr>
      </w:pPr>
      <w:r w:rsidRPr="008E440F">
        <w:rPr>
          <w:b/>
          <w:sz w:val="24"/>
          <w:szCs w:val="24"/>
        </w:rPr>
        <w:t xml:space="preserve">Due on </w:t>
      </w:r>
      <w:r w:rsidR="00991927" w:rsidRPr="008E440F">
        <w:rPr>
          <w:b/>
          <w:sz w:val="24"/>
          <w:szCs w:val="24"/>
        </w:rPr>
        <w:t>Monday</w:t>
      </w:r>
      <w:r w:rsidRPr="008E440F">
        <w:rPr>
          <w:b/>
          <w:sz w:val="24"/>
          <w:szCs w:val="24"/>
        </w:rPr>
        <w:t xml:space="preserve">, February </w:t>
      </w:r>
      <w:r w:rsidR="00991927" w:rsidRPr="008E440F">
        <w:rPr>
          <w:b/>
          <w:sz w:val="24"/>
          <w:szCs w:val="24"/>
        </w:rPr>
        <w:t>5, 2024</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660C91CD"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r w:rsidR="00E94711">
        <w:rPr>
          <w:bCs/>
        </w:rPr>
        <w:t>.</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1B5E8B1B"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 xml:space="preserve">replicable </w:t>
      </w:r>
      <w:r w:rsidR="00887271">
        <w:rPr>
          <w:b/>
        </w:rPr>
        <w:t xml:space="preserve">Stata or </w:t>
      </w:r>
      <w:r w:rsidRPr="00582311">
        <w:rPr>
          <w:b/>
        </w:rPr>
        <w:t>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5226E09A" w:rsidR="00FE4520" w:rsidRPr="00582311" w:rsidRDefault="00225915" w:rsidP="00700580">
            <w:pPr>
              <w:spacing w:after="120"/>
              <w:rPr>
                <w:rFonts w:ascii="Times New Roman" w:hAnsi="Times New Roman" w:cs="Times New Roman"/>
                <w:i/>
              </w:rPr>
            </w:pPr>
            <w:r>
              <w:rPr>
                <w:rFonts w:ascii="Times New Roman" w:hAnsi="Times New Roman" w:cs="Times New Roman"/>
                <w:i/>
              </w:rPr>
              <w:t>Boochever</w:t>
            </w: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21C6004E" w:rsidR="00FE4520" w:rsidRPr="00582311" w:rsidRDefault="00225915" w:rsidP="00700580">
            <w:pPr>
              <w:spacing w:after="120"/>
              <w:rPr>
                <w:rFonts w:ascii="Times New Roman" w:hAnsi="Times New Roman" w:cs="Times New Roman"/>
                <w:i/>
              </w:rPr>
            </w:pPr>
            <w:r>
              <w:rPr>
                <w:rFonts w:ascii="Times New Roman" w:hAnsi="Times New Roman" w:cs="Times New Roman"/>
                <w:i/>
              </w:rPr>
              <w:t>Oscar</w:t>
            </w: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1A0C5F">
        <w:rPr>
          <w:bCs/>
          <w:szCs w:val="22"/>
          <w:u w:val="none"/>
        </w:rPr>
        <w:t>(2)</w:t>
      </w:r>
      <w:r w:rsidRPr="00700580">
        <w:rPr>
          <w:bCs/>
          <w:szCs w:val="22"/>
          <w:u w:val="none"/>
        </w:rPr>
        <w:t xml:space="preserve">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9F2CA33" w:rsidR="00FE4520" w:rsidRPr="00582311" w:rsidRDefault="00225915" w:rsidP="00700580">
            <w:pPr>
              <w:pStyle w:val="Title"/>
              <w:jc w:val="left"/>
              <w:rPr>
                <w:i/>
                <w:szCs w:val="22"/>
                <w:u w:val="none"/>
              </w:rPr>
            </w:pPr>
            <w:r>
              <w:rPr>
                <w:i/>
                <w:szCs w:val="22"/>
                <w:u w:val="none"/>
              </w:rPr>
              <w:t>n/a</w:t>
            </w: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68"/>
      </w:tblGrid>
      <w:tr w:rsidR="00FE4520" w:rsidRPr="00582311" w14:paraId="2A9995DE" w14:textId="77777777" w:rsidTr="00834092">
        <w:trPr>
          <w:trHeight w:val="1459"/>
        </w:trPr>
        <w:tc>
          <w:tcPr>
            <w:tcW w:w="7368" w:type="dxa"/>
            <w:shd w:val="solid" w:color="FFF2CC" w:fill="auto"/>
          </w:tcPr>
          <w:tbl>
            <w:tblPr>
              <w:tblStyle w:val="TableGrid"/>
              <w:tblpPr w:leftFromText="180" w:rightFromText="180" w:vertAnchor="text" w:horzAnchor="margin" w:tblpY="172"/>
              <w:tblOverlap w:val="never"/>
              <w:tblW w:w="0" w:type="auto"/>
              <w:tblLook w:val="04A0" w:firstRow="1" w:lastRow="0" w:firstColumn="1" w:lastColumn="0" w:noHBand="0" w:noVBand="1"/>
            </w:tblPr>
            <w:tblGrid>
              <w:gridCol w:w="4704"/>
              <w:gridCol w:w="1210"/>
              <w:gridCol w:w="1043"/>
            </w:tblGrid>
            <w:tr w:rsidR="00834092" w:rsidRPr="00582311" w14:paraId="76F5E89E" w14:textId="77777777" w:rsidTr="00834092">
              <w:trPr>
                <w:trHeight w:hRule="exact" w:val="266"/>
              </w:trPr>
              <w:tc>
                <w:tcPr>
                  <w:tcW w:w="4704" w:type="dxa"/>
                  <w:vAlign w:val="center"/>
                </w:tcPr>
                <w:p w14:paraId="70473D44" w14:textId="77777777" w:rsidR="00834092" w:rsidRPr="00E54DE3" w:rsidRDefault="00834092" w:rsidP="00834092">
                  <w:pPr>
                    <w:spacing w:before="120" w:after="120"/>
                    <w:jc w:val="both"/>
                    <w:rPr>
                      <w:b/>
                    </w:rPr>
                  </w:pPr>
                </w:p>
              </w:tc>
              <w:tc>
                <w:tcPr>
                  <w:tcW w:w="1210" w:type="dxa"/>
                  <w:vAlign w:val="center"/>
                </w:tcPr>
                <w:p w14:paraId="7806582E" w14:textId="77777777" w:rsidR="00834092" w:rsidRPr="00582311" w:rsidRDefault="00834092" w:rsidP="00834092">
                  <w:pPr>
                    <w:jc w:val="center"/>
                    <w:rPr>
                      <w:b/>
                    </w:rPr>
                  </w:pPr>
                  <w:r w:rsidRPr="00582311">
                    <w:rPr>
                      <w:b/>
                    </w:rPr>
                    <w:t>Yes</w:t>
                  </w:r>
                </w:p>
              </w:tc>
              <w:tc>
                <w:tcPr>
                  <w:tcW w:w="1043" w:type="dxa"/>
                  <w:vAlign w:val="center"/>
                </w:tcPr>
                <w:p w14:paraId="2671CDEE" w14:textId="77777777" w:rsidR="00834092" w:rsidRPr="00582311" w:rsidRDefault="00834092" w:rsidP="00834092">
                  <w:pPr>
                    <w:jc w:val="center"/>
                    <w:rPr>
                      <w:b/>
                    </w:rPr>
                  </w:pPr>
                  <w:r w:rsidRPr="00582311">
                    <w:rPr>
                      <w:b/>
                    </w:rPr>
                    <w:t>No</w:t>
                  </w:r>
                </w:p>
              </w:tc>
            </w:tr>
            <w:tr w:rsidR="00834092" w:rsidRPr="00582311" w14:paraId="7756B7A5" w14:textId="77777777" w:rsidTr="00834092">
              <w:trPr>
                <w:trHeight w:val="648"/>
              </w:trPr>
              <w:tc>
                <w:tcPr>
                  <w:tcW w:w="4704" w:type="dxa"/>
                  <w:vAlign w:val="center"/>
                </w:tcPr>
                <w:p w14:paraId="52E9E856" w14:textId="77777777" w:rsidR="00834092" w:rsidRPr="00582311" w:rsidRDefault="00834092" w:rsidP="00834092">
                  <w:pPr>
                    <w:jc w:val="both"/>
                  </w:pPr>
                  <w:r w:rsidRPr="00582311">
                    <w:t>I certify that my work in this problem set complies with the Harvard Kennedy School Academic Code</w:t>
                  </w:r>
                </w:p>
              </w:tc>
              <w:tc>
                <w:tcPr>
                  <w:tcW w:w="1210" w:type="dxa"/>
                  <w:vAlign w:val="center"/>
                </w:tcPr>
                <w:p w14:paraId="72831DA8" w14:textId="72440980" w:rsidR="00834092" w:rsidRPr="00582311" w:rsidRDefault="00225915" w:rsidP="00834092">
                  <w:pPr>
                    <w:spacing w:before="120" w:after="120"/>
                    <w:jc w:val="center"/>
                  </w:pPr>
                  <w:r>
                    <w:t>X</w:t>
                  </w:r>
                </w:p>
              </w:tc>
              <w:tc>
                <w:tcPr>
                  <w:tcW w:w="1043" w:type="dxa"/>
                  <w:vAlign w:val="center"/>
                </w:tcPr>
                <w:p w14:paraId="2B159DE2" w14:textId="77777777" w:rsidR="00834092" w:rsidRPr="00582311" w:rsidRDefault="00834092" w:rsidP="00834092">
                  <w:pPr>
                    <w:spacing w:before="120" w:after="120"/>
                    <w:jc w:val="center"/>
                  </w:pPr>
                </w:p>
              </w:tc>
            </w:tr>
          </w:tbl>
          <w:p w14:paraId="6A4C949F" w14:textId="77777777" w:rsidR="00FE4520" w:rsidRPr="00582311" w:rsidRDefault="00FE4520" w:rsidP="00700580">
            <w:pPr>
              <w:pStyle w:val="BodyTextIndent"/>
              <w:jc w:val="both"/>
              <w:rPr>
                <w:rFonts w:ascii="Times New Roman" w:hAnsi="Times New Roman" w:cs="Times New Roman"/>
                <w:i/>
                <w:sz w:val="2"/>
              </w:rPr>
            </w:pPr>
          </w:p>
          <w:p w14:paraId="7AC67594" w14:textId="77777777" w:rsidR="00FE4520" w:rsidRPr="00582311" w:rsidRDefault="00FE4520" w:rsidP="00834092">
            <w:pPr>
              <w:pStyle w:val="BodyTextIndent"/>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bookmarkStart w:id="3" w:name="_Hlk156664075"/>
      <w:r w:rsidRPr="00582311">
        <w:rPr>
          <w:rFonts w:ascii="Times New Roman" w:hAnsi="Times New Roman" w:cs="Times New Roman"/>
          <w:sz w:val="24"/>
          <w:szCs w:val="24"/>
        </w:rPr>
        <w:t xml:space="preserve">For this problem set, we will be examining the methods used in the following paper: </w:t>
      </w:r>
    </w:p>
    <w:p w14:paraId="6A9D0566" w14:textId="700DEC6D" w:rsidR="001E0AA7" w:rsidRDefault="001E0AA7" w:rsidP="00FE4520">
      <w:pPr>
        <w:pStyle w:val="Heading1"/>
        <w:rPr>
          <w:rFonts w:ascii="Times New Roman" w:eastAsia="SimSun" w:hAnsi="Times New Roman" w:cs="Times New Roman"/>
          <w:b w:val="0"/>
          <w:color w:val="auto"/>
          <w:sz w:val="24"/>
          <w:szCs w:val="24"/>
        </w:rPr>
      </w:pPr>
      <w:bookmarkStart w:id="4"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Marcel, David McKenzie, Simon Quinn and Christopher Woodruff. 2014. “Microenterprise growth and the flypaper effect: Evidence from a randomized experiment in Ghana.” Journal of Development Economics, 106: 211-226</w:t>
      </w:r>
      <w:r w:rsidR="00D42779">
        <w:rPr>
          <w:rFonts w:ascii="Times New Roman" w:eastAsia="SimSun" w:hAnsi="Times New Roman" w:cs="Times New Roman"/>
          <w:b w:val="0"/>
          <w:color w:val="auto"/>
          <w:sz w:val="24"/>
          <w:szCs w:val="24"/>
        </w:rPr>
        <w:t>.</w:t>
      </w:r>
    </w:p>
    <w:bookmarkEnd w:id="3"/>
    <w:p w14:paraId="29AF2AB9" w14:textId="03262D1B"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t>Conceptual Questions</w:t>
      </w:r>
      <w:r w:rsidR="006D56CA" w:rsidRPr="00931D6E">
        <w:rPr>
          <w:rFonts w:ascii="Times New Roman" w:hAnsi="Times New Roman" w:cs="Times New Roman"/>
        </w:rPr>
        <w:t xml:space="preserve"> (30 points</w:t>
      </w:r>
      <w:r w:rsidR="0003300D" w:rsidRPr="00931D6E">
        <w:rPr>
          <w:rFonts w:ascii="Times New Roman" w:hAnsi="Times New Roman" w:cs="Times New Roman"/>
        </w:rPr>
        <w:t xml:space="preserve"> + 8 extra points</w:t>
      </w:r>
      <w:r w:rsidR="006D56CA" w:rsidRPr="00931D6E">
        <w:rPr>
          <w:rFonts w:ascii="Times New Roman" w:hAnsi="Times New Roman" w:cs="Times New Roman"/>
        </w:rPr>
        <w:t>)</w:t>
      </w:r>
    </w:p>
    <w:bookmarkEnd w:id="4"/>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bookmarkStart w:id="5" w:name="_Hlk156664082"/>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7EEA72F1" w14:textId="39AD8296" w:rsidR="00FE4520" w:rsidRDefault="000A1E8B" w:rsidP="009F217A">
            <w:pPr>
              <w:jc w:val="both"/>
              <w:rPr>
                <w:i/>
                <w:iCs/>
                <w:noProof/>
              </w:rPr>
            </w:pPr>
            <w:bookmarkStart w:id="6" w:name="_Hlk30700003"/>
            <w:bookmarkEnd w:id="5"/>
            <w:r>
              <w:rPr>
                <w:i/>
                <w:iCs/>
                <w:noProof/>
              </w:rPr>
              <w:t xml:space="preserve">Does the method of </w:t>
            </w:r>
            <w:r w:rsidR="00982656">
              <w:rPr>
                <w:i/>
                <w:iCs/>
                <w:noProof/>
              </w:rPr>
              <w:t xml:space="preserve">capital </w:t>
            </w:r>
            <w:r>
              <w:rPr>
                <w:i/>
                <w:iCs/>
                <w:noProof/>
              </w:rPr>
              <w:t xml:space="preserve">investment into a business (cash versus in-kind grants) affect the profitability of the business? </w:t>
            </w:r>
          </w:p>
          <w:p w14:paraId="0F452E89" w14:textId="77777777" w:rsidR="000A1E8B" w:rsidRDefault="000A1E8B" w:rsidP="009F217A">
            <w:pPr>
              <w:jc w:val="both"/>
              <w:rPr>
                <w:i/>
                <w:iCs/>
                <w:noProof/>
              </w:rPr>
            </w:pPr>
          </w:p>
          <w:p w14:paraId="45137082" w14:textId="019842B1" w:rsidR="000A1E8B" w:rsidRPr="009F217A" w:rsidRDefault="000A1E8B" w:rsidP="009F217A">
            <w:pPr>
              <w:jc w:val="both"/>
              <w:rPr>
                <w:i/>
                <w:iCs/>
                <w:noProof/>
              </w:rPr>
            </w:pPr>
            <w:r>
              <w:rPr>
                <w:i/>
                <w:iCs/>
                <w:noProof/>
              </w:rPr>
              <w:t xml:space="preserve">This is interesting because it has economic policy relevance for governments, as well as individual impact investors looking to have the biggest stimulus effect of their lending. </w:t>
            </w:r>
          </w:p>
        </w:tc>
      </w:tr>
      <w:bookmarkEnd w:id="6"/>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bookmarkStart w:id="7" w:name="_Hlk156664087"/>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bookmarkEnd w:id="7"/>
      <w:r w:rsidRPr="00582311">
        <w:br/>
      </w:r>
    </w:p>
    <w:p w14:paraId="7319F873" w14:textId="55A8B2D2" w:rsidR="00FE4520" w:rsidRPr="00582311" w:rsidRDefault="00FE4520" w:rsidP="00FE4520">
      <w:pPr>
        <w:pStyle w:val="ListParagraph"/>
        <w:numPr>
          <w:ilvl w:val="1"/>
          <w:numId w:val="16"/>
        </w:numPr>
      </w:pPr>
      <w:bookmarkStart w:id="8" w:name="_Hlk156664096"/>
      <w:r w:rsidRPr="00582311">
        <w:t xml:space="preserve">In 3-5 sentences (without copying the article abstract or the text): </w:t>
      </w:r>
      <w:r w:rsidR="00D07405">
        <w:t>(2 points)</w:t>
      </w:r>
    </w:p>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8"/>
          <w:p w14:paraId="465D504F" w14:textId="33328E67" w:rsidR="00FE4520" w:rsidRPr="00B42DB6" w:rsidRDefault="00982656" w:rsidP="00B42DB6">
            <w:pPr>
              <w:jc w:val="both"/>
              <w:rPr>
                <w:i/>
                <w:iCs/>
              </w:rPr>
            </w:pPr>
            <w:r>
              <w:rPr>
                <w:i/>
                <w:iCs/>
              </w:rPr>
              <w:t xml:space="preserve">In Ghana,  investment provided via in-kind donations stick (flypaper effect) and generate significantly higher returns than unrestricted cash transfers. In general, the flypaper effect means that money allocated to a certain area or need tends to stay in that specific area. In this case, while we might expect different investment mechanisms of the same total value to have similar impact, this is not observed in the data, which can be explained by the flypaper effect. </w:t>
            </w:r>
          </w:p>
        </w:tc>
      </w:tr>
    </w:tbl>
    <w:p w14:paraId="6FEC470B" w14:textId="4618DC66" w:rsidR="00FE4520" w:rsidRDefault="00FE4520" w:rsidP="00FE4520"/>
    <w:p w14:paraId="42CC012F" w14:textId="77777777" w:rsidR="009F217A" w:rsidRPr="00582311" w:rsidRDefault="009F217A" w:rsidP="00FE4520"/>
    <w:p w14:paraId="566E7159" w14:textId="120DDCC4" w:rsidR="00FE4520" w:rsidRPr="00582311" w:rsidRDefault="00FE4520" w:rsidP="00FE4520">
      <w:pPr>
        <w:pStyle w:val="ListParagraph"/>
        <w:numPr>
          <w:ilvl w:val="1"/>
          <w:numId w:val="16"/>
        </w:numPr>
      </w:pPr>
      <w:bookmarkStart w:id="9" w:name="_Hlk156664103"/>
      <w:r w:rsidRPr="00582311">
        <w:t>In a tweet, i.e.</w:t>
      </w:r>
      <w:r w:rsidR="00F91ECE">
        <w:t>,</w:t>
      </w:r>
      <w:r w:rsidRPr="00582311">
        <w:t xml:space="preserve"> 280 characters or less:</w:t>
      </w:r>
      <w:r w:rsidR="00D07405">
        <w:t xml:space="preserve"> (1 point)</w:t>
      </w:r>
    </w:p>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9"/>
          <w:p w14:paraId="65FF4303" w14:textId="4DAA6A6D" w:rsidR="00FE4520" w:rsidRPr="000D20A0" w:rsidRDefault="000D20A0" w:rsidP="70A74E40">
            <w:pPr>
              <w:rPr>
                <w:rFonts w:ascii="Times New Roman" w:eastAsia="Times New Roman" w:hAnsi="Times New Roman" w:cs="Times New Roman"/>
                <w:i/>
                <w:iCs/>
              </w:rPr>
            </w:pPr>
            <w:r>
              <w:rPr>
                <w:rFonts w:ascii="Times New Roman" w:eastAsia="Times New Roman" w:hAnsi="Times New Roman" w:cs="Times New Roman"/>
                <w:i/>
                <w:iCs/>
              </w:rPr>
              <w:t xml:space="preserve">Small-business owners: ever been told how to spend money from investors? You may be in luck! In Ghana, researchers find that in-kind donations increase profitability more than unrestricted cash transfers. See thread below. </w:t>
            </w: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bookmarkStart w:id="10" w:name="OLE_LINK1"/>
      <w:bookmarkStart w:id="11" w:name="OLE_LINK2"/>
      <w:bookmarkStart w:id="12" w:name="_Hlk156664108"/>
      <w:r w:rsidRPr="00582311">
        <w:t>Sum</w:t>
      </w:r>
      <w:bookmarkStart w:id="13" w:name="_Hlk156664118"/>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w:t>
      </w:r>
      <w:bookmarkEnd w:id="10"/>
      <w:bookmarkEnd w:id="11"/>
      <w:r w:rsidR="00670829">
        <w:t>(2 points)</w:t>
      </w:r>
    </w:p>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bookmarkEnd w:id="12"/>
          <w:bookmarkEnd w:id="13"/>
          <w:p w14:paraId="7E681223" w14:textId="04F0B2FA" w:rsidR="00FC1AEE" w:rsidRDefault="00FC1AEE" w:rsidP="003A3066">
            <w:pPr>
              <w:ind w:left="360"/>
              <w:jc w:val="both"/>
              <w:rPr>
                <w:i/>
                <w:iCs/>
                <w:color w:val="000000" w:themeColor="text1"/>
              </w:rPr>
            </w:pPr>
            <w:r>
              <w:rPr>
                <w:i/>
                <w:iCs/>
                <w:color w:val="000000" w:themeColor="text1"/>
              </w:rPr>
              <w:lastRenderedPageBreak/>
              <w:t xml:space="preserve">Firms were </w:t>
            </w:r>
            <w:r w:rsidR="006B26C8">
              <w:rPr>
                <w:i/>
                <w:iCs/>
                <w:color w:val="000000" w:themeColor="text1"/>
              </w:rPr>
              <w:t xml:space="preserve">randomly </w:t>
            </w:r>
            <w:r>
              <w:rPr>
                <w:i/>
                <w:iCs/>
                <w:color w:val="000000" w:themeColor="text1"/>
              </w:rPr>
              <w:t>sorted into control group (n = 396) and two treatment groups (cash, n = 198; in-kind, n = 198)</w:t>
            </w:r>
            <w:r w:rsidR="006B26C8">
              <w:rPr>
                <w:i/>
                <w:iCs/>
                <w:color w:val="000000" w:themeColor="text1"/>
              </w:rPr>
              <w:t>, by stratifying into 16 strata based on gender, industry, capital stock, and “high capture” (constructed via survey responses), ranking based on profits, and then forming matching quadruples</w:t>
            </w:r>
            <w:r>
              <w:rPr>
                <w:i/>
                <w:iCs/>
                <w:color w:val="000000" w:themeColor="text1"/>
              </w:rPr>
              <w:t xml:space="preserve">. </w:t>
            </w:r>
            <w:r w:rsidR="006B26C8">
              <w:rPr>
                <w:i/>
                <w:iCs/>
                <w:color w:val="000000" w:themeColor="text1"/>
              </w:rPr>
              <w:t xml:space="preserve">Within these quadruplets, two were assigned control, and one of each treatment type was assigned. </w:t>
            </w:r>
            <w:r>
              <w:rPr>
                <w:i/>
                <w:iCs/>
                <w:color w:val="000000" w:themeColor="text1"/>
              </w:rPr>
              <w:t>P</w:t>
            </w:r>
            <w:r w:rsidRPr="00FC1AEE">
              <w:rPr>
                <w:i/>
                <w:iCs/>
                <w:color w:val="000000" w:themeColor="text1"/>
              </w:rPr>
              <w:t xml:space="preserve">articipating businesses in the study received either </w:t>
            </w:r>
            <w:r>
              <w:rPr>
                <w:i/>
                <w:iCs/>
                <w:color w:val="000000" w:themeColor="text1"/>
              </w:rPr>
              <w:t>unrestricted cash</w:t>
            </w:r>
            <w:r w:rsidRPr="00FC1AEE">
              <w:rPr>
                <w:i/>
                <w:iCs/>
                <w:color w:val="000000" w:themeColor="text1"/>
              </w:rPr>
              <w:t xml:space="preserve"> grants or in-kind </w:t>
            </w:r>
            <w:r w:rsidR="006B26C8">
              <w:rPr>
                <w:i/>
                <w:iCs/>
                <w:color w:val="000000" w:themeColor="text1"/>
              </w:rPr>
              <w:t>donations</w:t>
            </w:r>
            <w:r>
              <w:rPr>
                <w:i/>
                <w:iCs/>
                <w:color w:val="000000" w:themeColor="text1"/>
              </w:rPr>
              <w:t>, with the specific equipment or materials chosen by the business owner</w:t>
            </w:r>
            <w:r w:rsidRPr="00FC1AEE">
              <w:rPr>
                <w:i/>
                <w:iCs/>
                <w:color w:val="000000" w:themeColor="text1"/>
              </w:rPr>
              <w:t xml:space="preserve">. </w:t>
            </w:r>
          </w:p>
          <w:p w14:paraId="5247F432" w14:textId="4F4CAC4B" w:rsidR="00670829" w:rsidRPr="00FC1AEE" w:rsidRDefault="00FC1AEE" w:rsidP="006B26C8">
            <w:pPr>
              <w:ind w:left="360"/>
              <w:jc w:val="both"/>
              <w:rPr>
                <w:i/>
                <w:iCs/>
                <w:color w:val="000000" w:themeColor="text1"/>
              </w:rPr>
            </w:pPr>
            <w:r>
              <w:rPr>
                <w:i/>
                <w:iCs/>
                <w:color w:val="000000" w:themeColor="text1"/>
              </w:rPr>
              <w:t>The researchers randomly selected when the businesses would receive their grants</w:t>
            </w:r>
            <w:r w:rsidR="006B26C8">
              <w:rPr>
                <w:i/>
                <w:iCs/>
                <w:color w:val="000000" w:themeColor="text1"/>
              </w:rPr>
              <w:t xml:space="preserve"> (by quadruplet)</w:t>
            </w:r>
            <w:r>
              <w:rPr>
                <w:i/>
                <w:iCs/>
                <w:color w:val="000000" w:themeColor="text1"/>
              </w:rPr>
              <w:t xml:space="preserve">, to incentivize continued participation in the study, and for logistic reasons. </w:t>
            </w:r>
            <w:r w:rsidR="006B26C8">
              <w:rPr>
                <w:i/>
                <w:iCs/>
                <w:color w:val="000000" w:themeColor="text1"/>
              </w:rPr>
              <w:t xml:space="preserve">These grants were framed as prizes for participation. </w:t>
            </w:r>
            <w:r>
              <w:rPr>
                <w:i/>
                <w:iCs/>
                <w:color w:val="000000" w:themeColor="text1"/>
              </w:rPr>
              <w:t xml:space="preserve"> </w:t>
            </w: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22F0F1ED" w14:textId="06B65181" w:rsidR="009A2169" w:rsidRDefault="009A2169" w:rsidP="003A3066">
            <w:pPr>
              <w:ind w:left="360"/>
              <w:jc w:val="both"/>
              <w:rPr>
                <w:i/>
                <w:iCs/>
                <w:color w:val="000000" w:themeColor="text1"/>
              </w:rPr>
            </w:pPr>
            <w:r>
              <w:rPr>
                <w:i/>
                <w:iCs/>
                <w:color w:val="000000" w:themeColor="text1"/>
              </w:rPr>
              <w:t xml:space="preserve">1. The </w:t>
            </w:r>
            <w:r w:rsidRPr="009A2169">
              <w:rPr>
                <w:i/>
                <w:iCs/>
                <w:color w:val="000000" w:themeColor="text1"/>
              </w:rPr>
              <w:t xml:space="preserve">Ghanaian sample contains </w:t>
            </w:r>
            <w:r>
              <w:rPr>
                <w:i/>
                <w:iCs/>
                <w:color w:val="000000" w:themeColor="text1"/>
              </w:rPr>
              <w:t>more than double the number of</w:t>
            </w:r>
            <w:r w:rsidRPr="009A2169">
              <w:rPr>
                <w:i/>
                <w:iCs/>
                <w:color w:val="000000" w:themeColor="text1"/>
              </w:rPr>
              <w:t xml:space="preserve"> firms as </w:t>
            </w:r>
            <w:r>
              <w:rPr>
                <w:i/>
                <w:iCs/>
                <w:color w:val="000000" w:themeColor="text1"/>
              </w:rPr>
              <w:t>were in</w:t>
            </w:r>
            <w:r w:rsidRPr="009A2169">
              <w:rPr>
                <w:i/>
                <w:iCs/>
                <w:color w:val="000000" w:themeColor="text1"/>
              </w:rPr>
              <w:t xml:space="preserve"> the Sri Lankan study</w:t>
            </w:r>
            <w:r>
              <w:rPr>
                <w:i/>
                <w:iCs/>
                <w:color w:val="000000" w:themeColor="text1"/>
              </w:rPr>
              <w:t>. This provides additional</w:t>
            </w:r>
            <w:r w:rsidRPr="009A2169">
              <w:rPr>
                <w:i/>
                <w:iCs/>
                <w:color w:val="000000" w:themeColor="text1"/>
              </w:rPr>
              <w:t xml:space="preserve"> power to </w:t>
            </w:r>
            <w:r>
              <w:rPr>
                <w:i/>
                <w:iCs/>
                <w:color w:val="000000" w:themeColor="text1"/>
              </w:rPr>
              <w:t>parse out</w:t>
            </w:r>
            <w:r w:rsidRPr="009A2169">
              <w:rPr>
                <w:i/>
                <w:iCs/>
                <w:color w:val="000000" w:themeColor="text1"/>
              </w:rPr>
              <w:t xml:space="preserve"> the effects of providing capital </w:t>
            </w:r>
            <w:r>
              <w:rPr>
                <w:i/>
                <w:iCs/>
                <w:color w:val="000000" w:themeColor="text1"/>
              </w:rPr>
              <w:t>via different methods</w:t>
            </w:r>
            <w:r w:rsidRPr="009A2169">
              <w:rPr>
                <w:i/>
                <w:iCs/>
                <w:color w:val="000000" w:themeColor="text1"/>
              </w:rPr>
              <w:t xml:space="preserve">. </w:t>
            </w:r>
          </w:p>
          <w:p w14:paraId="38A73D26" w14:textId="1D38F849" w:rsidR="003D26E2" w:rsidRPr="003A3066" w:rsidRDefault="009A2169" w:rsidP="009A2169">
            <w:pPr>
              <w:ind w:left="360"/>
              <w:jc w:val="both"/>
              <w:rPr>
                <w:i/>
                <w:iCs/>
                <w:color w:val="000000" w:themeColor="text1"/>
              </w:rPr>
            </w:pPr>
            <w:r>
              <w:rPr>
                <w:i/>
                <w:iCs/>
                <w:color w:val="000000" w:themeColor="text1"/>
              </w:rPr>
              <w:t xml:space="preserve">2. </w:t>
            </w:r>
            <w:r w:rsidRPr="009A2169">
              <w:rPr>
                <w:i/>
                <w:iCs/>
                <w:color w:val="000000" w:themeColor="text1"/>
              </w:rPr>
              <w:t xml:space="preserve">De Mel et al. (2009a) </w:t>
            </w:r>
            <w:r>
              <w:rPr>
                <w:i/>
                <w:iCs/>
                <w:color w:val="000000" w:themeColor="text1"/>
              </w:rPr>
              <w:t>found</w:t>
            </w:r>
            <w:r w:rsidRPr="009A2169">
              <w:rPr>
                <w:i/>
                <w:iCs/>
                <w:color w:val="000000" w:themeColor="text1"/>
              </w:rPr>
              <w:t xml:space="preserve"> a lack of returns to capital in Sri Lankan female-owned microenterprises. </w:t>
            </w:r>
            <w:r>
              <w:rPr>
                <w:i/>
                <w:iCs/>
                <w:color w:val="000000" w:themeColor="text1"/>
              </w:rPr>
              <w:t>In Ghana, and the African context, the situation may be different: there are more female-owned businesses above subsistence level. Thus, studying this in a new context investigates the effect of grants to women specifically in a country “</w:t>
            </w:r>
            <w:r w:rsidRPr="009A2169">
              <w:rPr>
                <w:i/>
                <w:iCs/>
                <w:color w:val="000000" w:themeColor="text1"/>
              </w:rPr>
              <w:t>known for its vibrant tradition of female entrepreneurship</w:t>
            </w:r>
            <w:r>
              <w:rPr>
                <w:i/>
                <w:iCs/>
                <w:color w:val="000000" w:themeColor="text1"/>
              </w:rPr>
              <w:t>”</w:t>
            </w:r>
            <w:r w:rsidRPr="009A2169">
              <w:rPr>
                <w:i/>
                <w:iCs/>
                <w:color w:val="000000" w:themeColor="text1"/>
              </w:rPr>
              <w:t xml:space="preserve"> (e.g. Hill, 1984)</w:t>
            </w:r>
            <w:r>
              <w:rPr>
                <w:i/>
                <w:iCs/>
                <w:color w:val="000000" w:themeColor="text1"/>
              </w:rPr>
              <w:t>. So, this adds to the potential external validity of grant form studies, and also allows the researchers to dive deeper into heterogenous treatment effects.</w:t>
            </w: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t>T</w:t>
      </w:r>
      <w:bookmarkStart w:id="14" w:name="_Hlk156664178"/>
      <w:r w:rsidRPr="00582311">
        <w:t xml:space="preserve">he authors used a randomized control trial because they believed an observational analysis of similar policies would be insufficient. Imagine that another country implemented the </w:t>
      </w:r>
      <w:r w:rsidR="00A31D28">
        <w:t xml:space="preserve">investment </w:t>
      </w:r>
      <w:r w:rsidRPr="00582311">
        <w:t xml:space="preserve">program without randomizing treatment, and that you were trying to understand the effect of this program on food security in that country. What are </w:t>
      </w:r>
      <w:r w:rsidRPr="009A2169">
        <w:rPr>
          <w:b/>
          <w:bCs/>
        </w:rPr>
        <w:t>two possible confounders</w:t>
      </w:r>
      <w:r w:rsidRPr="00582311">
        <w:t xml:space="preserve"> (omitted variables) that would bias the results from your observational analysis? </w:t>
      </w:r>
      <w:r w:rsidRPr="009A2169">
        <w:rPr>
          <w:b/>
          <w:bCs/>
        </w:rPr>
        <w:t>Explain the mechanism</w:t>
      </w:r>
      <w:r w:rsidRPr="00582311">
        <w:t xml:space="preserve"> of the omitted variable and </w:t>
      </w:r>
      <w:r w:rsidRPr="009A2169">
        <w:rPr>
          <w:b/>
          <w:bCs/>
        </w:rPr>
        <w:t xml:space="preserve">use the omitted variable bias formula </w:t>
      </w:r>
      <w:r w:rsidRPr="00582311">
        <w:t xml:space="preserve">to argue whether it would lead to an </w:t>
      </w:r>
      <w:r w:rsidRPr="009A2169">
        <w:rPr>
          <w:b/>
          <w:bCs/>
          <w:i/>
          <w:iCs/>
        </w:rPr>
        <w:t>understatement</w:t>
      </w:r>
      <w:r w:rsidRPr="009A2169">
        <w:rPr>
          <w:b/>
          <w:bCs/>
        </w:rPr>
        <w:t xml:space="preserve"> or </w:t>
      </w:r>
      <w:r w:rsidRPr="009A2169">
        <w:rPr>
          <w:b/>
          <w:bCs/>
          <w:i/>
          <w:iCs/>
        </w:rPr>
        <w:t>overstatement</w:t>
      </w:r>
      <w:r w:rsidRPr="00582311">
        <w:t xml:space="preserve"> of the true effect. </w:t>
      </w:r>
      <w:r w:rsidR="00FE5C02">
        <w:t>(</w:t>
      </w:r>
      <w:r w:rsidR="00590BA7">
        <w:t>3</w:t>
      </w:r>
      <w:r w:rsidR="00FE5C02">
        <w:t xml:space="preserve"> points)</w:t>
      </w:r>
    </w:p>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bookmarkEnd w:id="14"/>
          <w:p w14:paraId="32F10BE7" w14:textId="002C8F57" w:rsidR="00ED6B6C" w:rsidRDefault="00ED6B6C" w:rsidP="00ED6B6C">
            <w:pPr>
              <w:rPr>
                <w:i/>
                <w:iCs/>
                <w:color w:val="000000" w:themeColor="text1"/>
              </w:rPr>
            </w:pPr>
            <w:r>
              <w:rPr>
                <w:i/>
                <w:iCs/>
                <w:color w:val="000000" w:themeColor="text1"/>
              </w:rPr>
              <w:t>In this example, I imagine the program as providing households capital in the form of cash or in-kind donations</w:t>
            </w:r>
            <w:r w:rsidR="00FC33B7">
              <w:rPr>
                <w:i/>
                <w:iCs/>
                <w:color w:val="000000" w:themeColor="text1"/>
              </w:rPr>
              <w:t xml:space="preserve"> (</w:t>
            </w:r>
            <w:r>
              <w:rPr>
                <w:i/>
                <w:iCs/>
                <w:color w:val="000000" w:themeColor="text1"/>
              </w:rPr>
              <w:t>which in this case would be chosen food items</w:t>
            </w:r>
            <w:r w:rsidR="00FC33B7">
              <w:rPr>
                <w:i/>
                <w:iCs/>
                <w:color w:val="000000" w:themeColor="text1"/>
              </w:rPr>
              <w:t>)</w:t>
            </w:r>
            <w:r>
              <w:rPr>
                <w:i/>
                <w:iCs/>
                <w:color w:val="000000" w:themeColor="text1"/>
              </w:rPr>
              <w:t xml:space="preserve">, with the outcome of interest being the </w:t>
            </w:r>
            <w:r>
              <w:rPr>
                <w:b/>
                <w:bCs/>
                <w:i/>
                <w:iCs/>
                <w:color w:val="000000" w:themeColor="text1"/>
              </w:rPr>
              <w:t xml:space="preserve">reported </w:t>
            </w:r>
            <w:r w:rsidRPr="00ED6B6C">
              <w:rPr>
                <w:b/>
                <w:bCs/>
                <w:i/>
                <w:iCs/>
                <w:color w:val="000000" w:themeColor="text1"/>
              </w:rPr>
              <w:t>food security level of the business-owner’s household</w:t>
            </w:r>
            <w:r>
              <w:rPr>
                <w:b/>
                <w:bCs/>
                <w:i/>
                <w:iCs/>
                <w:color w:val="000000" w:themeColor="text1"/>
              </w:rPr>
              <w:t xml:space="preserve"> </w:t>
            </w:r>
            <w:r>
              <w:rPr>
                <w:i/>
                <w:iCs/>
                <w:color w:val="000000" w:themeColor="text1"/>
              </w:rPr>
              <w:t xml:space="preserve">(as opposed to </w:t>
            </w:r>
            <w:r>
              <w:rPr>
                <w:i/>
                <w:iCs/>
                <w:color w:val="000000" w:themeColor="text1"/>
              </w:rPr>
              <w:lastRenderedPageBreak/>
              <w:t>profits). Without randomization, groups in the control and treatment group</w:t>
            </w:r>
            <w:r w:rsidR="00035465">
              <w:rPr>
                <w:i/>
                <w:iCs/>
                <w:color w:val="000000" w:themeColor="text1"/>
              </w:rPr>
              <w:t>s</w:t>
            </w:r>
            <w:r>
              <w:rPr>
                <w:i/>
                <w:iCs/>
                <w:color w:val="000000" w:themeColor="text1"/>
              </w:rPr>
              <w:t xml:space="preserve"> could vary on baseline characteristics, meaning omitting certain variables would bias the results. </w:t>
            </w:r>
          </w:p>
          <w:p w14:paraId="11499F6F" w14:textId="7BD21D87" w:rsidR="00FE4520" w:rsidRDefault="00ED6B6C" w:rsidP="00ED6B6C">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treatment. Households with higher income are typically more food secure to begin with</w:t>
            </w:r>
            <w:r>
              <w:rPr>
                <w:i/>
                <w:iCs/>
                <w:color w:val="000000" w:themeColor="text1"/>
              </w:rPr>
              <w:t xml:space="preserve">. </w:t>
            </w:r>
          </w:p>
          <w:p w14:paraId="4428ED60" w14:textId="291C1EB5"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4E5F7463" w14:textId="36D2BC14"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Income_i + </w:t>
            </w:r>
            <w:proofErr w:type="spellStart"/>
            <w:r>
              <w:rPr>
                <w:i/>
                <w:iCs/>
                <w:color w:val="000000" w:themeColor="text1"/>
              </w:rPr>
              <w:t>ei</w:t>
            </w:r>
            <w:proofErr w:type="spellEnd"/>
          </w:p>
          <w:p w14:paraId="2E3A7F3B" w14:textId="204DB4F7" w:rsidR="00ED6B6C" w:rsidRDefault="00ED6B6C" w:rsidP="00ED6B6C">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65D83F0B" w14:textId="4BDE79E6" w:rsidR="00ED6B6C" w:rsidRDefault="00ED6B6C" w:rsidP="00ED6B6C">
            <w:pPr>
              <w:rPr>
                <w:i/>
                <w:iCs/>
                <w:color w:val="000000" w:themeColor="text1"/>
              </w:rPr>
            </w:pPr>
            <w:r>
              <w:rPr>
                <w:i/>
                <w:iCs/>
                <w:color w:val="000000" w:themeColor="text1"/>
              </w:rPr>
              <w:t>Bias: a1 = b1 + b2*d</w:t>
            </w:r>
          </w:p>
          <w:p w14:paraId="686CD455" w14:textId="07E0C7E8" w:rsidR="00ED6B6C" w:rsidRDefault="00ED6B6C" w:rsidP="00ED6B6C">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48C24A22" w14:textId="25202DE6" w:rsidR="00ED6B6C" w:rsidRDefault="00ED6B6C" w:rsidP="00ED6B6C">
            <w:pPr>
              <w:rPr>
                <w:b/>
                <w:bCs/>
                <w:i/>
                <w:iCs/>
                <w:color w:val="000000" w:themeColor="text1"/>
              </w:rPr>
            </w:pPr>
            <w:r>
              <w:rPr>
                <w:i/>
                <w:iCs/>
                <w:color w:val="000000" w:themeColor="text1"/>
              </w:rPr>
              <w:t xml:space="preserve">Income increases food security so b2: </w:t>
            </w:r>
            <w:r>
              <w:rPr>
                <w:b/>
                <w:bCs/>
                <w:i/>
                <w:iCs/>
                <w:color w:val="000000" w:themeColor="text1"/>
              </w:rPr>
              <w:t>positive</w:t>
            </w:r>
          </w:p>
          <w:p w14:paraId="23C6CF26" w14:textId="4366CAC6" w:rsidR="00ED6B6C" w:rsidRDefault="00035465" w:rsidP="00ED6B6C">
            <w:pPr>
              <w:rPr>
                <w:b/>
                <w:bCs/>
                <w:i/>
                <w:iCs/>
                <w:color w:val="000000" w:themeColor="text1"/>
              </w:rPr>
            </w:pPr>
            <w:r>
              <w:rPr>
                <w:i/>
                <w:iCs/>
                <w:color w:val="000000" w:themeColor="text1"/>
              </w:rPr>
              <w:t>*</w:t>
            </w:r>
            <w:r w:rsidR="00ED6B6C" w:rsidRPr="00035465">
              <w:rPr>
                <w:b/>
                <w:bCs/>
                <w:i/>
                <w:iCs/>
                <w:color w:val="000000" w:themeColor="text1"/>
              </w:rPr>
              <w:t>Suppose</w:t>
            </w:r>
            <w:r>
              <w:rPr>
                <w:i/>
                <w:iCs/>
                <w:color w:val="000000" w:themeColor="text1"/>
              </w:rPr>
              <w:t>*</w:t>
            </w:r>
            <w:r w:rsidR="00ED6B6C" w:rsidRPr="00ED6B6C">
              <w:rPr>
                <w:i/>
                <w:iCs/>
                <w:color w:val="000000" w:themeColor="text1"/>
              </w:rPr>
              <w:t xml:space="preserve"> higher income households</w:t>
            </w:r>
            <w:r w:rsidR="00ED6B6C">
              <w:rPr>
                <w:b/>
                <w:bCs/>
                <w:i/>
                <w:iCs/>
                <w:color w:val="000000" w:themeColor="text1"/>
              </w:rPr>
              <w:t xml:space="preserve"> more likely </w:t>
            </w:r>
            <w:r w:rsidR="00ED6B6C" w:rsidRPr="00ED6B6C">
              <w:rPr>
                <w:i/>
                <w:iCs/>
                <w:color w:val="000000" w:themeColor="text1"/>
              </w:rPr>
              <w:t>to get treatment</w:t>
            </w:r>
            <w:r w:rsidR="00ED6B6C">
              <w:rPr>
                <w:b/>
                <w:bCs/>
                <w:i/>
                <w:iCs/>
                <w:color w:val="000000" w:themeColor="text1"/>
              </w:rPr>
              <w:t xml:space="preserve"> </w:t>
            </w:r>
            <w:r w:rsidR="00ED6B6C" w:rsidRPr="00ED6B6C">
              <w:rPr>
                <w:b/>
                <w:bCs/>
                <w:i/>
                <w:iCs/>
                <w:color w:val="000000" w:themeColor="text1"/>
              </w:rPr>
              <w:sym w:font="Wingdings" w:char="F0E0"/>
            </w:r>
            <w:r w:rsidR="00ED6B6C">
              <w:rPr>
                <w:b/>
                <w:bCs/>
                <w:i/>
                <w:iCs/>
                <w:color w:val="000000" w:themeColor="text1"/>
              </w:rPr>
              <w:t xml:space="preserve"> d: positive</w:t>
            </w:r>
          </w:p>
          <w:p w14:paraId="1B3D0C61" w14:textId="55B4FBBD" w:rsidR="00ED6B6C" w:rsidRPr="00ED6B6C" w:rsidRDefault="00ED6B6C" w:rsidP="00ED6B6C">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positive</w:t>
            </w:r>
            <w:r>
              <w:rPr>
                <w:i/>
                <w:iCs/>
                <w:color w:val="000000" w:themeColor="text1"/>
              </w:rPr>
              <w:t xml:space="preserve">, failing to randomize would lead to an </w:t>
            </w:r>
            <w:r w:rsidRPr="00ED6B6C">
              <w:rPr>
                <w:b/>
                <w:bCs/>
                <w:i/>
                <w:iCs/>
                <w:color w:val="000000" w:themeColor="text1"/>
              </w:rPr>
              <w:t>overstatement</w:t>
            </w:r>
            <w:r>
              <w:rPr>
                <w:i/>
                <w:iCs/>
                <w:color w:val="000000" w:themeColor="text1"/>
              </w:rPr>
              <w:t xml:space="preserve"> of the true effect</w:t>
            </w:r>
            <w:r w:rsidR="00035465">
              <w:rPr>
                <w:i/>
                <w:iCs/>
                <w:color w:val="000000" w:themeColor="text1"/>
              </w:rPr>
              <w:t xml:space="preserve">. </w:t>
            </w:r>
          </w:p>
          <w:p w14:paraId="4C1906D7" w14:textId="77777777" w:rsidR="00ED6B6C" w:rsidRPr="00ED6B6C" w:rsidRDefault="00ED6B6C" w:rsidP="00ED6B6C">
            <w:pPr>
              <w:rPr>
                <w:i/>
                <w:iCs/>
                <w:color w:val="000000" w:themeColor="text1"/>
              </w:rPr>
            </w:pPr>
          </w:p>
          <w:p w14:paraId="503E3AA4" w14:textId="0EFC7FA3" w:rsidR="00906BD3" w:rsidRDefault="00ED6B6C" w:rsidP="00ED6B6C">
            <w:pPr>
              <w:rPr>
                <w:i/>
                <w:iCs/>
                <w:color w:val="000000" w:themeColor="text1"/>
              </w:rPr>
            </w:pPr>
            <w:r w:rsidRPr="00ED6B6C">
              <w:rPr>
                <w:i/>
                <w:iCs/>
                <w:color w:val="000000" w:themeColor="text1"/>
              </w:rPr>
              <w:t xml:space="preserve">2. Household </w:t>
            </w:r>
            <w:r w:rsidRPr="00ED6B6C">
              <w:rPr>
                <w:b/>
                <w:bCs/>
                <w:i/>
                <w:iCs/>
                <w:color w:val="000000" w:themeColor="text1"/>
              </w:rPr>
              <w:t>size</w:t>
            </w:r>
            <w:r>
              <w:rPr>
                <w:b/>
                <w:bCs/>
                <w:i/>
                <w:iCs/>
                <w:color w:val="000000" w:themeColor="text1"/>
              </w:rPr>
              <w:t xml:space="preserve">. </w:t>
            </w:r>
            <w:r>
              <w:rPr>
                <w:i/>
                <w:iCs/>
                <w:color w:val="000000" w:themeColor="text1"/>
              </w:rPr>
              <w:t xml:space="preserve">Bigger households have a greater food requirement, and thus equivalent capital injections would likely improve food security to a </w:t>
            </w:r>
            <w:r w:rsidR="00906BD3">
              <w:rPr>
                <w:i/>
                <w:iCs/>
                <w:color w:val="000000" w:themeColor="text1"/>
              </w:rPr>
              <w:t>lesser (or negative)</w:t>
            </w:r>
            <w:r>
              <w:rPr>
                <w:i/>
                <w:iCs/>
                <w:color w:val="000000" w:themeColor="text1"/>
              </w:rPr>
              <w:t xml:space="preserve"> degree.</w:t>
            </w:r>
          </w:p>
          <w:p w14:paraId="7E5C815D" w14:textId="77777777"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3DDBBA2E" w14:textId="17629D35"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Size_i + </w:t>
            </w:r>
            <w:proofErr w:type="spellStart"/>
            <w:r>
              <w:rPr>
                <w:i/>
                <w:iCs/>
                <w:color w:val="000000" w:themeColor="text1"/>
              </w:rPr>
              <w:t>ei</w:t>
            </w:r>
            <w:proofErr w:type="spellEnd"/>
          </w:p>
          <w:p w14:paraId="3182580B" w14:textId="795731FD" w:rsidR="00906BD3" w:rsidRDefault="00906BD3" w:rsidP="00906BD3">
            <w:pPr>
              <w:rPr>
                <w:i/>
                <w:iCs/>
                <w:color w:val="000000" w:themeColor="text1"/>
              </w:rPr>
            </w:pPr>
            <w:proofErr w:type="spellStart"/>
            <w:r>
              <w:rPr>
                <w:i/>
                <w:iCs/>
                <w:color w:val="000000" w:themeColor="text1"/>
              </w:rPr>
              <w:t>Siz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707875F6" w14:textId="77777777" w:rsidR="00906BD3" w:rsidRDefault="00906BD3" w:rsidP="00906BD3">
            <w:pPr>
              <w:rPr>
                <w:i/>
                <w:iCs/>
                <w:color w:val="000000" w:themeColor="text1"/>
              </w:rPr>
            </w:pPr>
            <w:r>
              <w:rPr>
                <w:i/>
                <w:iCs/>
                <w:color w:val="000000" w:themeColor="text1"/>
              </w:rPr>
              <w:t>Bias: a1 = b1 + b2*d</w:t>
            </w:r>
          </w:p>
          <w:p w14:paraId="585241A5" w14:textId="77777777" w:rsidR="00906BD3" w:rsidRDefault="00906BD3" w:rsidP="00906BD3">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66AD4AB4" w14:textId="65E8448A" w:rsidR="00906BD3" w:rsidRDefault="00906BD3" w:rsidP="00906BD3">
            <w:pPr>
              <w:rPr>
                <w:b/>
                <w:bCs/>
                <w:i/>
                <w:iCs/>
                <w:color w:val="000000" w:themeColor="text1"/>
              </w:rPr>
            </w:pPr>
            <w:r>
              <w:rPr>
                <w:i/>
                <w:iCs/>
                <w:color w:val="000000" w:themeColor="text1"/>
              </w:rPr>
              <w:t xml:space="preserve">Size decreases food security so b2: </w:t>
            </w:r>
            <w:r>
              <w:rPr>
                <w:b/>
                <w:bCs/>
                <w:i/>
                <w:iCs/>
                <w:color w:val="000000" w:themeColor="text1"/>
              </w:rPr>
              <w:t>negative</w:t>
            </w:r>
          </w:p>
          <w:p w14:paraId="2117CD95" w14:textId="2031826B" w:rsidR="00906BD3" w:rsidRDefault="00906BD3" w:rsidP="00906BD3">
            <w:pPr>
              <w:rPr>
                <w:b/>
                <w:bCs/>
                <w:i/>
                <w:iCs/>
                <w:color w:val="000000" w:themeColor="text1"/>
              </w:rPr>
            </w:pPr>
            <w:r>
              <w:rPr>
                <w:i/>
                <w:iCs/>
                <w:color w:val="000000" w:themeColor="text1"/>
              </w:rPr>
              <w:t>*</w:t>
            </w:r>
            <w:r w:rsidRPr="00035465">
              <w:rPr>
                <w:b/>
                <w:bCs/>
                <w:i/>
                <w:iCs/>
                <w:color w:val="000000" w:themeColor="text1"/>
              </w:rPr>
              <w:t>Suppose</w:t>
            </w:r>
            <w:r>
              <w:rPr>
                <w:i/>
                <w:iCs/>
                <w:color w:val="000000" w:themeColor="text1"/>
              </w:rPr>
              <w:t>*</w:t>
            </w:r>
            <w:r w:rsidRPr="00ED6B6C">
              <w:rPr>
                <w:i/>
                <w:iCs/>
                <w:color w:val="000000" w:themeColor="text1"/>
              </w:rPr>
              <w:t xml:space="preserve"> </w:t>
            </w:r>
            <w:r>
              <w:rPr>
                <w:i/>
                <w:iCs/>
                <w:color w:val="000000" w:themeColor="text1"/>
              </w:rPr>
              <w:t>bigger</w:t>
            </w:r>
            <w:r w:rsidRPr="00ED6B6C">
              <w:rPr>
                <w:i/>
                <w:iCs/>
                <w:color w:val="000000" w:themeColor="text1"/>
              </w:rPr>
              <w:t xml:space="preserve"> households</w:t>
            </w:r>
            <w:r>
              <w:rPr>
                <w:b/>
                <w:bCs/>
                <w:i/>
                <w:iCs/>
                <w:color w:val="000000" w:themeColor="text1"/>
              </w:rPr>
              <w:t xml:space="preserve"> more likely </w:t>
            </w:r>
            <w:r w:rsidRPr="00ED6B6C">
              <w:rPr>
                <w:i/>
                <w:iCs/>
                <w:color w:val="000000" w:themeColor="text1"/>
              </w:rPr>
              <w:t>to get treatment</w:t>
            </w:r>
            <w:r>
              <w:rPr>
                <w:b/>
                <w:bCs/>
                <w:i/>
                <w:iCs/>
                <w:color w:val="000000" w:themeColor="text1"/>
              </w:rPr>
              <w:t xml:space="preserve"> </w:t>
            </w:r>
            <w:r w:rsidRPr="00ED6B6C">
              <w:rPr>
                <w:b/>
                <w:bCs/>
                <w:i/>
                <w:iCs/>
                <w:color w:val="000000" w:themeColor="text1"/>
              </w:rPr>
              <w:sym w:font="Wingdings" w:char="F0E0"/>
            </w:r>
            <w:r>
              <w:rPr>
                <w:b/>
                <w:bCs/>
                <w:i/>
                <w:iCs/>
                <w:color w:val="000000" w:themeColor="text1"/>
              </w:rPr>
              <w:t xml:space="preserve"> d: positive</w:t>
            </w:r>
          </w:p>
          <w:p w14:paraId="2936A014" w14:textId="6E59C8AF" w:rsidR="00906BD3" w:rsidRPr="00ED6B6C" w:rsidRDefault="00906BD3" w:rsidP="00906BD3">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negative</w:t>
            </w:r>
            <w:r>
              <w:rPr>
                <w:i/>
                <w:iCs/>
                <w:color w:val="000000" w:themeColor="text1"/>
              </w:rPr>
              <w:t xml:space="preserve">, failing to randomize would lead to an </w:t>
            </w:r>
            <w:r>
              <w:rPr>
                <w:b/>
                <w:bCs/>
                <w:i/>
                <w:iCs/>
                <w:color w:val="000000" w:themeColor="text1"/>
              </w:rPr>
              <w:t>understatement</w:t>
            </w:r>
            <w:r>
              <w:rPr>
                <w:i/>
                <w:iCs/>
                <w:color w:val="000000" w:themeColor="text1"/>
              </w:rPr>
              <w:t xml:space="preserve"> of the true effect. </w:t>
            </w:r>
          </w:p>
          <w:p w14:paraId="5D95E3D8" w14:textId="1F1DAB38" w:rsidR="00ED6B6C" w:rsidRPr="00ED6B6C" w:rsidRDefault="00ED6B6C" w:rsidP="00ED6B6C">
            <w:pPr>
              <w:rPr>
                <w:i/>
                <w:iCs/>
                <w:color w:val="000000" w:themeColor="text1"/>
              </w:rPr>
            </w:pPr>
            <w:r>
              <w:rPr>
                <w:i/>
                <w:iCs/>
                <w:color w:val="000000" w:themeColor="text1"/>
              </w:rPr>
              <w:t xml:space="preserve"> </w:t>
            </w: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w:bookmarkStart w:id="15" w:name="_Hlk156664226"/>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bookmarkEnd w:id="15"/>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70DCE">
        <w:lastRenderedPageBreak/>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2186DB77" w:rsidR="00FE4520" w:rsidRPr="00AC2599" w:rsidRDefault="00F107C4" w:rsidP="00241E5A">
            <w:pPr>
              <w:jc w:val="both"/>
              <w:rPr>
                <w:rFonts w:eastAsia="Times New Roman" w:cstheme="minorHAnsi"/>
                <w:i/>
                <w:iCs/>
              </w:rPr>
            </w:pPr>
            <w:r w:rsidRPr="00AC2599">
              <w:rPr>
                <w:rFonts w:eastAsia="Times New Roman" w:cstheme="minorHAnsi"/>
                <w:i/>
                <w:iCs/>
              </w:rPr>
              <w:t xml:space="preserve">This equation implies the expected profits of not receiving the treatment (grants) given you receive the grants (opt-in) is lower than the expected profits of not receiving the grants given you in fact do not receive the grants. This is a problem because it means the counterfactual for people who receive the treatment (the world in which they do not receive the treatment) is not equivalent to the people who actually do not receive the treatment. This creates selection bias, and thus any results would not be measuring the true ATE. This may be the case because people who </w:t>
            </w:r>
            <w:r w:rsidRPr="00AC2599">
              <w:rPr>
                <w:rFonts w:eastAsia="Times New Roman" w:cstheme="minorHAnsi"/>
                <w:i/>
                <w:iCs/>
                <w:u w:val="single"/>
              </w:rPr>
              <w:t>need</w:t>
            </w:r>
            <w:r w:rsidRPr="00AC2599">
              <w:rPr>
                <w:rFonts w:eastAsia="Times New Roman" w:cstheme="minorHAnsi"/>
                <w:i/>
                <w:iCs/>
              </w:rPr>
              <w:t xml:space="preserve"> the grants (</w:t>
            </w:r>
            <w:proofErr w:type="spellStart"/>
            <w:r w:rsidRPr="00AC2599">
              <w:rPr>
                <w:rFonts w:eastAsia="Times New Roman" w:cstheme="minorHAnsi"/>
                <w:i/>
                <w:iCs/>
              </w:rPr>
              <w:t>ie</w:t>
            </w:r>
            <w:proofErr w:type="spellEnd"/>
            <w:r w:rsidRPr="00AC2599">
              <w:rPr>
                <w:rFonts w:eastAsia="Times New Roman" w:cstheme="minorHAnsi"/>
                <w:i/>
                <w:iCs/>
              </w:rPr>
              <w:t xml:space="preserve">., lower current or projected profits) would opt-in to receiving the grants. These people are fundamentally different than the people who would not opt-in and might be in a better position financially. Any observed differences in profits between treatment and control may be confounded by pre-existing differences in profitability/financial status.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Def</w:t>
      </w:r>
      <w:bookmarkStart w:id="16" w:name="_Hlk156664239"/>
      <w:r w:rsidRPr="00582311">
        <w:t xml:space="preserve">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17" w:name="_Hlk24700711"/>
      <w:r w:rsidRPr="00582311">
        <w:t xml:space="preserve">that shows </w:t>
      </w:r>
      <w:bookmarkEnd w:id="17"/>
      <w:r w:rsidRPr="00582311">
        <w:t>what the authors are trying to estimate.</w:t>
      </w:r>
      <w:r w:rsidR="00484956">
        <w:t xml:space="preserve"> (</w:t>
      </w:r>
      <w:r w:rsidR="00590BA7">
        <w:t>3</w:t>
      </w:r>
      <w:r w:rsidR="00484956">
        <w:t xml:space="preserve"> points)</w:t>
      </w:r>
    </w:p>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bookmarkEnd w:id="16"/>
          <w:p w14:paraId="09B9323A" w14:textId="77777777" w:rsidR="00FE4520" w:rsidRPr="00AC2599" w:rsidRDefault="00F107C4" w:rsidP="00E63009">
            <w:pPr>
              <w:rPr>
                <w:rFonts w:eastAsia="Times New Roman" w:cstheme="minorHAnsi"/>
                <w:i/>
                <w:iCs/>
              </w:rPr>
            </w:pPr>
            <w:r w:rsidRPr="00AC2599">
              <w:rPr>
                <w:rFonts w:eastAsia="Times New Roman" w:cstheme="minorHAnsi"/>
                <w:i/>
                <w:iCs/>
              </w:rPr>
              <w:t xml:space="preserve">The ITT would be the effect of being </w:t>
            </w:r>
            <w:r w:rsidRPr="00AC2599">
              <w:rPr>
                <w:rFonts w:eastAsia="Times New Roman" w:cstheme="minorHAnsi"/>
                <w:i/>
                <w:iCs/>
                <w:u w:val="single"/>
              </w:rPr>
              <w:t>assigned</w:t>
            </w:r>
            <w:r w:rsidRPr="00AC2599">
              <w:rPr>
                <w:rFonts w:eastAsia="Times New Roman" w:cstheme="minorHAnsi"/>
                <w:i/>
                <w:iCs/>
              </w:rPr>
              <w:t xml:space="preserve"> to a treatment group versus control group, whereas the TOT would be the effect of </w:t>
            </w:r>
            <w:r w:rsidRPr="00AC2599">
              <w:rPr>
                <w:rFonts w:eastAsia="Times New Roman" w:cstheme="minorHAnsi"/>
                <w:i/>
                <w:iCs/>
                <w:u w:val="single"/>
              </w:rPr>
              <w:t>receiving</w:t>
            </w:r>
            <w:r w:rsidRPr="00AC2599">
              <w:rPr>
                <w:rFonts w:eastAsia="Times New Roman" w:cstheme="minorHAnsi"/>
                <w:i/>
                <w:iCs/>
              </w:rPr>
              <w:t xml:space="preserve"> the treatment (actually receiving the cash or in-kind grant). </w:t>
            </w:r>
          </w:p>
          <w:p w14:paraId="28BC291D" w14:textId="77777777" w:rsidR="007C76C1" w:rsidRPr="00AC2599" w:rsidRDefault="007C76C1" w:rsidP="00E63009">
            <w:pPr>
              <w:rPr>
                <w:rFonts w:eastAsia="Times New Roman" w:cstheme="minorHAnsi"/>
                <w:i/>
                <w:iCs/>
              </w:rPr>
            </w:pPr>
            <w:r w:rsidRPr="00AC2599">
              <w:rPr>
                <w:rFonts w:eastAsia="Times New Roman" w:cstheme="minorHAnsi"/>
                <w:i/>
                <w:iCs/>
              </w:rPr>
              <w:t xml:space="preserve">The authors report the ITT because 9 (2%) of those assigned to treatment did not receive the treatment due to death, refusal, or attrition. Practically, this was very similar to the TOT given compliance was almost 100%. </w:t>
            </w:r>
          </w:p>
          <w:p w14:paraId="7AEF3915" w14:textId="1957A123" w:rsidR="007C76C1" w:rsidRPr="00F107C4" w:rsidRDefault="007C76C1" w:rsidP="00E63009">
            <w:pPr>
              <w:rPr>
                <w:rFonts w:ascii="Times New Roman" w:eastAsia="Times New Roman" w:hAnsi="Times New Roman" w:cs="Times New Roman"/>
                <w:i/>
                <w:iCs/>
              </w:rPr>
            </w:pPr>
            <w:r w:rsidRPr="00AC2599">
              <w:rPr>
                <w:rFonts w:eastAsia="Times New Roman" w:cstheme="minorHAnsi"/>
                <w:i/>
                <w:iCs/>
              </w:rPr>
              <w:t>ITT=E[Yi(Offered treatment) - Yi(Not offered)]</w:t>
            </w:r>
          </w:p>
        </w:tc>
      </w:tr>
    </w:tbl>
    <w:p w14:paraId="21ED32F1" w14:textId="77777777" w:rsidR="00241383" w:rsidRPr="00582311" w:rsidRDefault="00241383" w:rsidP="00241383"/>
    <w:p w14:paraId="425E189B" w14:textId="42C3B64D" w:rsidR="00FE4520" w:rsidRPr="00E479BB" w:rsidRDefault="00FE4520" w:rsidP="00FE4520">
      <w:pPr>
        <w:pStyle w:val="ListParagraph"/>
        <w:numPr>
          <w:ilvl w:val="0"/>
          <w:numId w:val="16"/>
        </w:numPr>
        <w:autoSpaceDE w:val="0"/>
        <w:autoSpaceDN w:val="0"/>
        <w:adjustRightInd w:val="0"/>
        <w:spacing w:line="240" w:lineRule="auto"/>
      </w:pPr>
      <w:r w:rsidRPr="00E479BB">
        <w:t>At what level do the authors cluster their standard errors of the main results</w:t>
      </w:r>
      <w:r w:rsidR="00957D1A" w:rsidRPr="00E479BB">
        <w:t xml:space="preserve"> of the paper</w:t>
      </w:r>
      <w:r w:rsidRPr="00E479BB">
        <w:t xml:space="preserve"> (if at all</w:t>
      </w:r>
      <w:r w:rsidR="00F77F4D" w:rsidRPr="00E479BB">
        <w:t>)? Briefly note why the authors cluster the standard errors and why this is the appropriate level to cluster at.</w:t>
      </w:r>
      <w:r w:rsidR="00E62812" w:rsidRPr="00E479BB">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59DA2B11" w:rsidR="00FE4520" w:rsidRPr="00AC2599" w:rsidRDefault="572F17E1" w:rsidP="009F217A">
            <w:pPr>
              <w:jc w:val="both"/>
              <w:rPr>
                <w:rFonts w:eastAsia="Times New Roman" w:cstheme="minorHAnsi"/>
                <w:i/>
                <w:iCs/>
              </w:rPr>
            </w:pPr>
            <w:r w:rsidRPr="00582311">
              <w:rPr>
                <w:rFonts w:ascii="Times New Roman" w:eastAsia="Times New Roman" w:hAnsi="Times New Roman" w:cs="Times New Roman"/>
                <w:i/>
                <w:iCs/>
              </w:rPr>
              <w:t xml:space="preserve"> </w:t>
            </w:r>
            <w:r w:rsidR="001F1561" w:rsidRPr="00AC2599">
              <w:rPr>
                <w:rFonts w:eastAsia="Times New Roman" w:cstheme="minorHAnsi"/>
                <w:i/>
                <w:iCs/>
              </w:rPr>
              <w:t>At the firm level: since</w:t>
            </w:r>
            <w:r w:rsidR="001F1561" w:rsidRPr="00AC2599">
              <w:rPr>
                <w:rFonts w:eastAsia="Times New Roman" w:cstheme="minorHAnsi"/>
                <w:i/>
                <w:iCs/>
              </w:rPr>
              <w:t xml:space="preserve"> data are collected from the same firms over multiple time periods, there </w:t>
            </w:r>
            <w:r w:rsidR="001F1561" w:rsidRPr="00AC2599">
              <w:rPr>
                <w:rFonts w:eastAsia="Times New Roman" w:cstheme="minorHAnsi"/>
                <w:i/>
                <w:iCs/>
              </w:rPr>
              <w:t>are</w:t>
            </w:r>
            <w:r w:rsidR="001F1561" w:rsidRPr="00AC2599">
              <w:rPr>
                <w:rFonts w:eastAsia="Times New Roman" w:cstheme="minorHAnsi"/>
                <w:i/>
                <w:iCs/>
              </w:rPr>
              <w:t xml:space="preserve"> correlations in the outcomes within each firm across time. Clustering at the firm level helps to address this issue by adjusting standard errors to reflect the dependency structure within firms. This approach acknowledges that observations within the same firm may be correlated due to unobserved factors or persistent characteristics of the firm</w:t>
            </w:r>
            <w:r w:rsidR="001F1561" w:rsidRPr="00AC2599">
              <w:rPr>
                <w:rFonts w:eastAsia="Times New Roman" w:cstheme="minorHAnsi"/>
                <w:i/>
                <w:iCs/>
              </w:rPr>
              <w:t>.</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D9DFEE2" w:rsidR="00FE4520" w:rsidRPr="002D1D97" w:rsidRDefault="00FE4520" w:rsidP="00FE4520">
      <w:pPr>
        <w:pStyle w:val="ListParagraph"/>
        <w:numPr>
          <w:ilvl w:val="0"/>
          <w:numId w:val="16"/>
        </w:numPr>
      </w:pPr>
      <w:r w:rsidRPr="002D1D97">
        <w:lastRenderedPageBreak/>
        <w:t xml:space="preserve">To assess whether treatment was actually randomly assigned, we can examine the results of a balance test, presented in </w:t>
      </w:r>
      <w:r w:rsidR="00241E5A" w:rsidRPr="002D1D97">
        <w:t xml:space="preserve">Table </w:t>
      </w:r>
      <w:r w:rsidR="008F04D9" w:rsidRPr="002D1D97">
        <w:t>2</w:t>
      </w:r>
      <w:r w:rsidRPr="002D1D97">
        <w:t xml:space="preserve">. Do the results in this table make you more or less confident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53203E">
        <w:t xml:space="preserve"> for the full sample</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0F3CCC08" w14:textId="77777777" w:rsidR="003B72CC" w:rsidRPr="00495C36" w:rsidRDefault="70A74E40" w:rsidP="572F17E1">
            <w:pPr>
              <w:jc w:val="both"/>
              <w:rPr>
                <w:rFonts w:eastAsia="Times New Roman" w:cstheme="minorHAnsi"/>
                <w:i/>
                <w:iCs/>
                <w:noProof/>
              </w:rPr>
            </w:pPr>
            <w:r w:rsidRPr="00495C36">
              <w:rPr>
                <w:rFonts w:eastAsia="Times New Roman" w:cstheme="minorHAnsi"/>
                <w:i/>
                <w:iCs/>
                <w:noProof/>
              </w:rPr>
              <w:t xml:space="preserve"> </w:t>
            </w:r>
            <w:r w:rsidR="003B72CC" w:rsidRPr="00495C36">
              <w:rPr>
                <w:rFonts w:eastAsia="Times New Roman" w:cstheme="minorHAnsi"/>
                <w:i/>
                <w:iCs/>
                <w:noProof/>
              </w:rPr>
              <w:t>The results in the table make me confident in the validity of the paper’s results, and it appears randomization was successful. Across all F-test of equality of means’ p-values, none are statistically significant. This means the probability of observing the results in the data, if truly equal means, are well above 0.05, and the null hypothesis of equality cannot be rejected.</w:t>
            </w:r>
          </w:p>
          <w:p w14:paraId="44BF50E9" w14:textId="36AD7D75" w:rsidR="00FE4520" w:rsidRPr="00582311" w:rsidRDefault="003B72CC" w:rsidP="572F17E1">
            <w:pPr>
              <w:jc w:val="both"/>
              <w:rPr>
                <w:rFonts w:ascii="Times New Roman" w:eastAsia="Times New Roman" w:hAnsi="Times New Roman" w:cs="Times New Roman"/>
                <w:i/>
                <w:iCs/>
                <w:noProof/>
              </w:rPr>
            </w:pPr>
            <w:r w:rsidRPr="00495C36">
              <w:rPr>
                <w:rFonts w:eastAsia="Times New Roman" w:cstheme="minorHAnsi"/>
                <w:i/>
                <w:iCs/>
                <w:noProof/>
              </w:rPr>
              <w:t>Specifically, for owner’s age, the p-value of 0.429 means that if there were truly no differences in the ages of owners across groups, there is a 42.9% chance of observing the observed differences in means in a sample of that size. Since this is well above 5%, it suggests the differences could have occurred due to chance alone, and there is insufficient evidence to reject the null hypothesis that the age of owners in each group are equal.</w:t>
            </w:r>
            <w:r>
              <w:rPr>
                <w:rFonts w:ascii="Times New Roman" w:eastAsia="Times New Roman" w:hAnsi="Times New Roman" w:cs="Times New Roman"/>
                <w:i/>
                <w:iCs/>
                <w:noProof/>
              </w:rPr>
              <w:t xml:space="preserve">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18" w:name="_Hlk24640354"/>
      <w:r w:rsidRPr="00582311">
        <w:t>Do</w:t>
      </w:r>
      <w:bookmarkEnd w:id="18"/>
      <w:r w:rsidRPr="00582311">
        <w:t>es the particular sort of attrition mention</w:t>
      </w:r>
      <w:r w:rsidR="00241383" w:rsidRPr="00582311">
        <w:t>ed</w:t>
      </w:r>
      <w:r w:rsidRPr="00582311">
        <w:t xml:space="preserve"> in this article give you reason to be concerned about the validity in this study? Describe using particular aspects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2BD39513" w14:textId="01CA69D8" w:rsidR="00271143" w:rsidRPr="00495C36" w:rsidRDefault="70A74E40" w:rsidP="70A74E40">
            <w:pPr>
              <w:jc w:val="both"/>
              <w:rPr>
                <w:rFonts w:eastAsia="Times New Roman" w:cstheme="minorHAnsi"/>
                <w:i/>
                <w:iCs/>
                <w:noProof/>
              </w:rPr>
            </w:pPr>
            <w:r w:rsidRPr="00495C36">
              <w:rPr>
                <w:rFonts w:eastAsia="Times New Roman" w:cstheme="minorHAnsi"/>
                <w:i/>
                <w:iCs/>
                <w:noProof/>
              </w:rPr>
              <w:t xml:space="preserve"> </w:t>
            </w:r>
            <w:r w:rsidR="00271143" w:rsidRPr="00495C36">
              <w:rPr>
                <w:rFonts w:eastAsia="Times New Roman" w:cstheme="minorHAnsi"/>
                <w:i/>
                <w:iCs/>
                <w:noProof/>
              </w:rPr>
              <w:t xml:space="preserve">I don’t feel concerned about the validity of the study. For one, the authors eliminated firms that closed or refused to answer the round 2 survey </w:t>
            </w:r>
            <w:r w:rsidR="00271143" w:rsidRPr="00495C36">
              <w:rPr>
                <w:rFonts w:eastAsia="Times New Roman" w:cstheme="minorHAnsi"/>
                <w:i/>
                <w:iCs/>
                <w:noProof/>
                <w:u w:val="single"/>
              </w:rPr>
              <w:t>before</w:t>
            </w:r>
            <w:r w:rsidR="00271143" w:rsidRPr="00495C36">
              <w:rPr>
                <w:rFonts w:eastAsia="Times New Roman" w:cstheme="minorHAnsi"/>
                <w:i/>
                <w:iCs/>
                <w:noProof/>
              </w:rPr>
              <w:t xml:space="preserve"> randomization. Through the rest of the waves, 6% of firms closed (equal between treatment and control), only 8% of sample is not present in wave 6, and 11% do not report profit data. </w:t>
            </w:r>
          </w:p>
          <w:p w14:paraId="076FF2A7" w14:textId="557469A2" w:rsidR="00FE4520" w:rsidRPr="00271143" w:rsidRDefault="00271143" w:rsidP="70A74E40">
            <w:pPr>
              <w:jc w:val="both"/>
              <w:rPr>
                <w:rFonts w:ascii="Times New Roman" w:eastAsia="Times New Roman" w:hAnsi="Times New Roman" w:cs="Times New Roman"/>
                <w:i/>
                <w:iCs/>
                <w:noProof/>
              </w:rPr>
            </w:pPr>
            <w:r w:rsidRPr="00495C36">
              <w:rPr>
                <w:rFonts w:eastAsia="Times New Roman" w:cstheme="minorHAnsi"/>
                <w:i/>
                <w:iCs/>
                <w:noProof/>
              </w:rPr>
              <w:t>One possible issue to note is that the attrition rates are higher for the control group, but this is explainable by the encouragement (or lack thereof) that receiving grants would foster, and robustness checks reveal that results don’t seem driven by attrition.</w:t>
            </w:r>
            <w:r>
              <w:rPr>
                <w:rFonts w:ascii="Times New Roman" w:eastAsia="Times New Roman" w:hAnsi="Times New Roman" w:cs="Times New Roman"/>
                <w:i/>
                <w:iCs/>
                <w:noProof/>
              </w:rPr>
              <w:t xml:space="preserve"> </w:t>
            </w:r>
          </w:p>
        </w:tc>
      </w:tr>
    </w:tbl>
    <w:p w14:paraId="1DA3FD96" w14:textId="77777777" w:rsidR="00FE4520" w:rsidRPr="00582311" w:rsidRDefault="00FE4520" w:rsidP="00FE4520">
      <w:pPr>
        <w:pStyle w:val="ListParagraph"/>
        <w:ind w:left="720"/>
      </w:pPr>
    </w:p>
    <w:p w14:paraId="3744347E" w14:textId="60699FEB" w:rsidR="00FE4520" w:rsidRPr="00582311" w:rsidRDefault="00FE4520" w:rsidP="00FE4520">
      <w:pPr>
        <w:pStyle w:val="ListParagraph"/>
        <w:numPr>
          <w:ilvl w:val="0"/>
          <w:numId w:val="16"/>
        </w:numPr>
      </w:pPr>
      <w:r w:rsidRPr="00582311">
        <w:t xml:space="preserve">What other threats to internal validity may have affected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075FF848" w:rsidR="0014119B" w:rsidRPr="00495C36" w:rsidRDefault="000C2BB5" w:rsidP="0014119B">
            <w:pPr>
              <w:jc w:val="both"/>
              <w:rPr>
                <w:rFonts w:cstheme="minorHAnsi"/>
                <w:i/>
                <w:iCs/>
                <w:noProof/>
              </w:rPr>
            </w:pPr>
            <w:r w:rsidRPr="00495C36">
              <w:rPr>
                <w:rFonts w:cstheme="minorHAnsi"/>
                <w:i/>
                <w:iCs/>
                <w:noProof/>
              </w:rPr>
              <w:t xml:space="preserve">I would worry about contamination or spillover effects of the treatment onto control groups. For example, even with the enumeration area design, perhaps regional context is such that business owners have informal communication through social networks, even across gender and sector. In this case, maybe those receiving grants are better able to vocalize what additional capital allows their business in terms of profit-maximizing. If communicating with control group individuals who did not receive the grants, perhaps this knowledge could influence business decisions that affects profits. If so, the coefficient of interest (on receiving the treatment) would be understated as the control group would benefit from the treatment indirectly, thus shrinking the difference in gained profits between treatment and control groups. </w:t>
            </w:r>
          </w:p>
        </w:tc>
      </w:tr>
    </w:tbl>
    <w:p w14:paraId="3E4EDE56" w14:textId="77777777" w:rsidR="00FE4520" w:rsidRPr="00582311" w:rsidRDefault="00FE4520" w:rsidP="00FE4520">
      <w:pPr>
        <w:rPr>
          <w:rFonts w:ascii="Times New Roman" w:hAnsi="Times New Roman" w:cs="Times New Roman"/>
          <w:b/>
          <w:sz w:val="24"/>
          <w:szCs w:val="24"/>
        </w:rPr>
      </w:pPr>
    </w:p>
    <w:p w14:paraId="72B44E8C" w14:textId="37B0718A" w:rsidR="00FE4520" w:rsidRPr="00582311" w:rsidRDefault="00FE4520" w:rsidP="00FE4520">
      <w:pPr>
        <w:pStyle w:val="ListParagraph"/>
        <w:numPr>
          <w:ilvl w:val="0"/>
          <w:numId w:val="16"/>
        </w:numPr>
      </w:pPr>
      <w:r w:rsidRPr="00582311">
        <w:t xml:space="preserve">Describe </w:t>
      </w:r>
      <w:r w:rsidRPr="00670829">
        <w:rPr>
          <w:u w:val="single"/>
        </w:rPr>
        <w:t>four</w:t>
      </w:r>
      <w:r w:rsidRPr="00582311">
        <w:t xml:space="preserve"> specific problems with generalizing the results of this study </w:t>
      </w:r>
      <w:r w:rsidR="001A3E44">
        <w:t>due to</w:t>
      </w:r>
      <w:r w:rsidRPr="00582311">
        <w:t xml:space="preserve"> using an RCT</w:t>
      </w:r>
      <w:r w:rsidRPr="001E27A8">
        <w:t xml:space="preserve">. </w:t>
      </w:r>
      <w:r w:rsidRPr="00E86C92">
        <w:t xml:space="preserve">Hint: review </w:t>
      </w:r>
      <w:r w:rsidRPr="00E86C92">
        <w:rPr>
          <w:noProof/>
        </w:rPr>
        <w:t>Banerjee et al. (2017</w:t>
      </w:r>
      <w:r w:rsidR="00FC5A38">
        <w:rPr>
          <w:noProof/>
        </w:rPr>
        <w:t>).</w:t>
      </w:r>
      <w:r w:rsidRPr="00582311">
        <w:rPr>
          <w:noProof/>
        </w:rPr>
        <w:t xml:space="preserve">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49DB8E31" w14:textId="613D71B8" w:rsidR="00FE4520" w:rsidRPr="00495C36" w:rsidRDefault="0014133E" w:rsidP="0014133E">
            <w:pPr>
              <w:rPr>
                <w:rFonts w:cstheme="minorHAnsi"/>
                <w:i/>
                <w:iCs/>
                <w:color w:val="000000" w:themeColor="text1"/>
              </w:rPr>
            </w:pPr>
            <w:r w:rsidRPr="00495C36">
              <w:rPr>
                <w:rFonts w:cstheme="minorHAnsi"/>
                <w:i/>
                <w:iCs/>
                <w:color w:val="000000" w:themeColor="text1"/>
              </w:rPr>
              <w:t>1. Location</w:t>
            </w:r>
            <w:r w:rsidR="008034E1" w:rsidRPr="00495C36">
              <w:rPr>
                <w:rFonts w:cstheme="minorHAnsi"/>
                <w:i/>
                <w:iCs/>
                <w:color w:val="000000" w:themeColor="text1"/>
              </w:rPr>
              <w:t xml:space="preserve"> context – the RCT was conducted in Ghana, and the results are specific to that context. There are a number of potential confounding variables (</w:t>
            </w:r>
            <w:proofErr w:type="spellStart"/>
            <w:r w:rsidR="008034E1" w:rsidRPr="00495C36">
              <w:rPr>
                <w:rFonts w:cstheme="minorHAnsi"/>
                <w:i/>
                <w:iCs/>
                <w:color w:val="000000" w:themeColor="text1"/>
              </w:rPr>
              <w:t>eg.</w:t>
            </w:r>
            <w:proofErr w:type="spellEnd"/>
            <w:r w:rsidR="008034E1" w:rsidRPr="00495C36">
              <w:rPr>
                <w:rFonts w:cstheme="minorHAnsi"/>
                <w:i/>
                <w:iCs/>
                <w:color w:val="000000" w:themeColor="text1"/>
              </w:rPr>
              <w:t xml:space="preserve">, sectors, business ownership by gender, regional variations, initial profits) that would prevent the generalizability of the study to another context – for example, the United States. </w:t>
            </w:r>
          </w:p>
          <w:p w14:paraId="19D5FCE5" w14:textId="4FE587D1" w:rsidR="0014133E" w:rsidRPr="00495C36" w:rsidRDefault="0014133E" w:rsidP="0014133E">
            <w:pPr>
              <w:rPr>
                <w:rFonts w:cstheme="minorHAnsi"/>
                <w:i/>
                <w:iCs/>
                <w:color w:val="000000" w:themeColor="text1"/>
              </w:rPr>
            </w:pPr>
            <w:r w:rsidRPr="00495C36">
              <w:rPr>
                <w:rFonts w:cstheme="minorHAnsi"/>
                <w:i/>
                <w:iCs/>
                <w:color w:val="000000" w:themeColor="text1"/>
              </w:rPr>
              <w:t xml:space="preserve">2. </w:t>
            </w:r>
            <w:r w:rsidR="008034E1" w:rsidRPr="00495C36">
              <w:rPr>
                <w:rFonts w:cstheme="minorHAnsi"/>
                <w:i/>
                <w:iCs/>
                <w:color w:val="000000" w:themeColor="text1"/>
              </w:rPr>
              <w:t xml:space="preserve">Randomization or site-selection bias, which means that the individuals who agree to participate in a study may be fundamentally different from the rest of the population. This means, any results from the RCT may not be applicable to populations who would </w:t>
            </w:r>
            <w:r w:rsidR="008034E1" w:rsidRPr="00495C36">
              <w:rPr>
                <w:rFonts w:cstheme="minorHAnsi"/>
                <w:i/>
                <w:iCs/>
                <w:color w:val="000000" w:themeColor="text1"/>
                <w:u w:val="single"/>
              </w:rPr>
              <w:t>not</w:t>
            </w:r>
            <w:r w:rsidR="008034E1" w:rsidRPr="00495C36">
              <w:rPr>
                <w:rFonts w:cstheme="minorHAnsi"/>
                <w:i/>
                <w:iCs/>
                <w:color w:val="000000" w:themeColor="text1"/>
              </w:rPr>
              <w:t xml:space="preserve"> agree to this kind of intervention. For example, in a government funded program aimed to increase profits, stringently libertarian individuals would not accept government funding, let alone participate in a government experiment. </w:t>
            </w:r>
          </w:p>
          <w:p w14:paraId="3369D38B" w14:textId="4DE4861A" w:rsidR="0014133E" w:rsidRPr="00495C36" w:rsidRDefault="0014133E" w:rsidP="0014133E">
            <w:pPr>
              <w:rPr>
                <w:rFonts w:cstheme="minorHAnsi"/>
                <w:i/>
                <w:iCs/>
                <w:color w:val="000000" w:themeColor="text1"/>
              </w:rPr>
            </w:pPr>
            <w:r w:rsidRPr="00495C36">
              <w:rPr>
                <w:rFonts w:cstheme="minorHAnsi"/>
                <w:i/>
                <w:iCs/>
                <w:color w:val="000000" w:themeColor="text1"/>
              </w:rPr>
              <w:t xml:space="preserve">3. Political conditions – if </w:t>
            </w:r>
            <w:r w:rsidR="008034E1" w:rsidRPr="00495C36">
              <w:rPr>
                <w:rFonts w:cstheme="minorHAnsi"/>
                <w:i/>
                <w:iCs/>
                <w:color w:val="000000" w:themeColor="text1"/>
              </w:rPr>
              <w:t>a program becomes big</w:t>
            </w:r>
            <w:r w:rsidRPr="00495C36">
              <w:rPr>
                <w:rFonts w:cstheme="minorHAnsi"/>
                <w:i/>
                <w:iCs/>
                <w:color w:val="000000" w:themeColor="text1"/>
              </w:rPr>
              <w:t xml:space="preserve"> enough, </w:t>
            </w:r>
            <w:r w:rsidR="008034E1" w:rsidRPr="00495C36">
              <w:rPr>
                <w:rFonts w:cstheme="minorHAnsi"/>
                <w:i/>
                <w:iCs/>
                <w:color w:val="000000" w:themeColor="text1"/>
              </w:rPr>
              <w:t xml:space="preserve">one possible side effect of political reactions in a different environment could be </w:t>
            </w:r>
            <w:r w:rsidRPr="00495C36">
              <w:rPr>
                <w:rFonts w:cstheme="minorHAnsi"/>
                <w:i/>
                <w:iCs/>
                <w:color w:val="000000" w:themeColor="text1"/>
              </w:rPr>
              <w:t>corrupt government officials seek</w:t>
            </w:r>
            <w:r w:rsidR="008034E1" w:rsidRPr="00495C36">
              <w:rPr>
                <w:rFonts w:cstheme="minorHAnsi"/>
                <w:i/>
                <w:iCs/>
                <w:color w:val="000000" w:themeColor="text1"/>
              </w:rPr>
              <w:t>ing</w:t>
            </w:r>
            <w:r w:rsidRPr="00495C36">
              <w:rPr>
                <w:rFonts w:cstheme="minorHAnsi"/>
                <w:i/>
                <w:iCs/>
                <w:color w:val="000000" w:themeColor="text1"/>
              </w:rPr>
              <w:t xml:space="preserve"> to skim some of the funding for </w:t>
            </w:r>
            <w:r w:rsidR="008034E1" w:rsidRPr="00495C36">
              <w:rPr>
                <w:rFonts w:cstheme="minorHAnsi"/>
                <w:i/>
                <w:iCs/>
                <w:color w:val="000000" w:themeColor="text1"/>
              </w:rPr>
              <w:t>business-owners</w:t>
            </w:r>
            <w:r w:rsidRPr="00495C36">
              <w:rPr>
                <w:rFonts w:cstheme="minorHAnsi"/>
                <w:i/>
                <w:iCs/>
                <w:color w:val="000000" w:themeColor="text1"/>
              </w:rPr>
              <w:t>. Alternativel</w:t>
            </w:r>
            <w:r w:rsidR="008034E1" w:rsidRPr="00495C36">
              <w:rPr>
                <w:rFonts w:cstheme="minorHAnsi"/>
                <w:i/>
                <w:iCs/>
                <w:color w:val="000000" w:themeColor="text1"/>
              </w:rPr>
              <w:t>y,</w:t>
            </w:r>
            <w:r w:rsidRPr="00495C36">
              <w:rPr>
                <w:rFonts w:cstheme="minorHAnsi"/>
                <w:i/>
                <w:iCs/>
                <w:color w:val="000000" w:themeColor="text1"/>
              </w:rPr>
              <w:t xml:space="preserve"> there is no guarantee for support for the policy in general</w:t>
            </w:r>
            <w:r w:rsidR="008034E1" w:rsidRPr="00495C36">
              <w:rPr>
                <w:rFonts w:cstheme="minorHAnsi"/>
                <w:i/>
                <w:iCs/>
                <w:color w:val="000000" w:themeColor="text1"/>
              </w:rPr>
              <w:t xml:space="preserve">. These factors inhibit generalizability. </w:t>
            </w:r>
          </w:p>
          <w:p w14:paraId="0A3651BD" w14:textId="7AB8AE0A" w:rsidR="0014133E" w:rsidRPr="0014133E" w:rsidRDefault="008034E1" w:rsidP="0014133E">
            <w:pPr>
              <w:rPr>
                <w:i/>
                <w:iCs/>
                <w:color w:val="000000" w:themeColor="text1"/>
              </w:rPr>
            </w:pPr>
            <w:r w:rsidRPr="00495C36">
              <w:rPr>
                <w:rFonts w:cstheme="minorHAnsi"/>
                <w:i/>
                <w:iCs/>
                <w:color w:val="000000" w:themeColor="text1"/>
              </w:rPr>
              <w:t>4</w:t>
            </w:r>
            <w:r w:rsidR="0014133E" w:rsidRPr="00495C36">
              <w:rPr>
                <w:rFonts w:cstheme="minorHAnsi"/>
                <w:i/>
                <w:iCs/>
                <w:color w:val="000000" w:themeColor="text1"/>
              </w:rPr>
              <w:t>. Implementation challenges at scale</w:t>
            </w:r>
            <w:r w:rsidRPr="00495C36">
              <w:rPr>
                <w:rFonts w:cstheme="minorHAnsi"/>
                <w:i/>
                <w:iCs/>
                <w:color w:val="000000" w:themeColor="text1"/>
              </w:rPr>
              <w:t>: this RCT demonstrated results at the particular level conducted – there is no guarantee this results would hold at a much larger scale, particularly due to issues of implementation and logistical concerns.</w:t>
            </w:r>
            <w:r>
              <w:rPr>
                <w:i/>
                <w:iCs/>
                <w:color w:val="000000" w:themeColor="text1"/>
              </w:rPr>
              <w:t xml:space="preserve"> </w:t>
            </w: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5EBADCFF" w14:textId="77777777" w:rsidR="004F291F" w:rsidRPr="00495C36" w:rsidRDefault="0093791D" w:rsidP="0093791D">
            <w:pPr>
              <w:rPr>
                <w:rFonts w:cstheme="minorHAnsi"/>
                <w:i/>
                <w:iCs/>
                <w:color w:val="000000" w:themeColor="text1"/>
              </w:rPr>
            </w:pPr>
            <w:r w:rsidRPr="00495C36">
              <w:rPr>
                <w:rFonts w:cstheme="minorHAnsi"/>
                <w:i/>
                <w:iCs/>
                <w:color w:val="000000" w:themeColor="text1"/>
              </w:rPr>
              <w:t xml:space="preserve">1. </w:t>
            </w:r>
            <w:r w:rsidR="004F291F" w:rsidRPr="00495C36">
              <w:rPr>
                <w:rFonts w:cstheme="minorHAnsi"/>
                <w:i/>
                <w:iCs/>
                <w:color w:val="000000" w:themeColor="text1"/>
              </w:rPr>
              <w:t xml:space="preserve">Diverse sample selection: researchers intentionally selected a diverse sample of microenterprises across enumeration areas and sectors. By including businesses with a range of experiences and qualities, they enhanced the external validity of this experiment to multiple types of contexts. </w:t>
            </w:r>
          </w:p>
          <w:p w14:paraId="36F17F15" w14:textId="78794839" w:rsidR="004F291F" w:rsidRPr="0093791D" w:rsidRDefault="004F291F" w:rsidP="0093791D">
            <w:pPr>
              <w:rPr>
                <w:i/>
                <w:iCs/>
                <w:color w:val="000000" w:themeColor="text1"/>
              </w:rPr>
            </w:pPr>
            <w:r w:rsidRPr="00495C36">
              <w:rPr>
                <w:rFonts w:cstheme="minorHAnsi"/>
                <w:i/>
                <w:iCs/>
                <w:color w:val="000000" w:themeColor="text1"/>
              </w:rPr>
              <w:t>2. Multiple wave study design: i</w:t>
            </w:r>
            <w:r w:rsidRPr="00495C36">
              <w:rPr>
                <w:rFonts w:cstheme="minorHAnsi"/>
                <w:i/>
                <w:iCs/>
                <w:color w:val="000000" w:themeColor="text1"/>
              </w:rPr>
              <w:t xml:space="preserve">nstead of </w:t>
            </w:r>
            <w:r w:rsidRPr="00495C36">
              <w:rPr>
                <w:rFonts w:cstheme="minorHAnsi"/>
                <w:i/>
                <w:iCs/>
                <w:color w:val="000000" w:themeColor="text1"/>
              </w:rPr>
              <w:t>only focusing on</w:t>
            </w:r>
            <w:r w:rsidRPr="00495C36">
              <w:rPr>
                <w:rFonts w:cstheme="minorHAnsi"/>
                <w:i/>
                <w:iCs/>
                <w:color w:val="000000" w:themeColor="text1"/>
              </w:rPr>
              <w:t xml:space="preserve"> short-term outcomes, the </w:t>
            </w:r>
            <w:r w:rsidRPr="00495C36">
              <w:rPr>
                <w:rFonts w:cstheme="minorHAnsi"/>
                <w:i/>
                <w:iCs/>
                <w:color w:val="000000" w:themeColor="text1"/>
              </w:rPr>
              <w:t>researchers</w:t>
            </w:r>
            <w:r w:rsidRPr="00495C36">
              <w:rPr>
                <w:rFonts w:cstheme="minorHAnsi"/>
                <w:i/>
                <w:iCs/>
                <w:color w:val="000000" w:themeColor="text1"/>
              </w:rPr>
              <w:t xml:space="preserve"> </w:t>
            </w:r>
            <w:r w:rsidRPr="00495C36">
              <w:rPr>
                <w:rFonts w:cstheme="minorHAnsi"/>
                <w:i/>
                <w:iCs/>
                <w:color w:val="000000" w:themeColor="text1"/>
              </w:rPr>
              <w:t>collected data in multiple waves</w:t>
            </w:r>
            <w:r w:rsidRPr="00495C36">
              <w:rPr>
                <w:rFonts w:cstheme="minorHAnsi"/>
                <w:i/>
                <w:iCs/>
                <w:color w:val="000000" w:themeColor="text1"/>
              </w:rPr>
              <w:t xml:space="preserve"> over time. This allowed them to track changes in</w:t>
            </w:r>
            <w:r w:rsidRPr="00495C36">
              <w:rPr>
                <w:rFonts w:cstheme="minorHAnsi"/>
                <w:i/>
                <w:iCs/>
                <w:color w:val="000000" w:themeColor="text1"/>
              </w:rPr>
              <w:t xml:space="preserve"> profits over time, as well as account for attrition, and alleviates some concern about the randomization bias – with minimal non-compliance and attrition, it appears reasonable that these conditions would hold elsewhere</w:t>
            </w:r>
            <w:r w:rsidRPr="00495C36">
              <w:rPr>
                <w:rFonts w:cstheme="minorHAnsi"/>
                <w:i/>
                <w:iCs/>
                <w:color w:val="000000" w:themeColor="text1"/>
              </w:rPr>
              <w:t>.</w:t>
            </w:r>
            <w:r w:rsidRPr="004F291F">
              <w:rPr>
                <w:i/>
                <w:iCs/>
                <w:color w:val="000000" w:themeColor="text1"/>
              </w:rPr>
              <w:t xml:space="preserve"> </w:t>
            </w:r>
          </w:p>
        </w:tc>
      </w:tr>
    </w:tbl>
    <w:p w14:paraId="7E08B432" w14:textId="77777777" w:rsidR="00FE4520" w:rsidRPr="00582311" w:rsidRDefault="00FE4520" w:rsidP="00FE4520"/>
    <w:p w14:paraId="2EF5D807" w14:textId="09C3E7BA" w:rsidR="00FE4520" w:rsidRPr="00E479BB" w:rsidRDefault="00FE4520" w:rsidP="00FE4520">
      <w:pPr>
        <w:pStyle w:val="ListParagraph"/>
        <w:numPr>
          <w:ilvl w:val="0"/>
          <w:numId w:val="16"/>
        </w:numPr>
      </w:pPr>
      <w:r w:rsidRPr="00E479BB">
        <w:t xml:space="preserve">Why do the authors include Table </w:t>
      </w:r>
      <w:r w:rsidR="006B5461" w:rsidRPr="00E479BB">
        <w:t>4</w:t>
      </w:r>
      <w:r w:rsidRPr="00E479BB">
        <w:t>?</w:t>
      </w:r>
      <w:r w:rsidR="00F52678" w:rsidRPr="00E479BB">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4430FB37" w:rsidR="00FE4520" w:rsidRPr="00495C36" w:rsidRDefault="003E219C" w:rsidP="006B5461">
            <w:pPr>
              <w:rPr>
                <w:rFonts w:eastAsia="Times New Roman" w:cstheme="minorHAnsi"/>
                <w:i/>
                <w:iCs/>
                <w:noProof/>
              </w:rPr>
            </w:pPr>
            <w:r>
              <w:rPr>
                <w:rFonts w:ascii="Times New Roman" w:eastAsia="Times New Roman" w:hAnsi="Times New Roman" w:cs="Times New Roman"/>
                <w:i/>
                <w:iCs/>
                <w:noProof/>
              </w:rPr>
              <w:t xml:space="preserve"> </w:t>
            </w:r>
            <w:r w:rsidR="00864D3D" w:rsidRPr="00495C36">
              <w:rPr>
                <w:rFonts w:eastAsia="Times New Roman" w:cstheme="minorHAnsi"/>
                <w:i/>
                <w:iCs/>
                <w:noProof/>
              </w:rPr>
              <w:t xml:space="preserve">The authors include table 4 because it explains the hetergenous treatment effects of the program by various strata. For example, industry makeup, “capture,” capital, and profit level. </w:t>
            </w:r>
          </w:p>
        </w:tc>
      </w:tr>
    </w:tbl>
    <w:p w14:paraId="7C714557" w14:textId="77777777" w:rsidR="00FE4520" w:rsidRPr="00582311" w:rsidRDefault="00FE4520" w:rsidP="00FE4520">
      <w:pPr>
        <w:pStyle w:val="ListParagraph"/>
      </w:pPr>
    </w:p>
    <w:p w14:paraId="207E26B9" w14:textId="576F0261" w:rsidR="00FE4520" w:rsidRPr="00E479BB" w:rsidRDefault="00FE4520" w:rsidP="00FE4520">
      <w:pPr>
        <w:pStyle w:val="ListParagraph"/>
        <w:numPr>
          <w:ilvl w:val="0"/>
          <w:numId w:val="16"/>
        </w:numPr>
      </w:pPr>
      <w:r w:rsidRPr="00E479BB">
        <w:t xml:space="preserve">Do you think the main results would be the same if this experiment were expanded to slightly </w:t>
      </w:r>
      <w:r w:rsidR="003E219C" w:rsidRPr="00E479BB">
        <w:t>larger businesses</w:t>
      </w:r>
      <w:r w:rsidRPr="00E479BB">
        <w:t xml:space="preserve">? Describe plausible scenarios in which providing the same transfer to these </w:t>
      </w:r>
      <w:r w:rsidR="003E219C" w:rsidRPr="00E479BB">
        <w:t>different businesses</w:t>
      </w:r>
      <w:r w:rsidRPr="00E479BB">
        <w:t xml:space="preserve"> could </w:t>
      </w:r>
      <w:r w:rsidR="00E9406B" w:rsidRPr="00E479BB">
        <w:t xml:space="preserve">both </w:t>
      </w:r>
      <w:r w:rsidRPr="00E479BB">
        <w:t>lead to</w:t>
      </w:r>
      <w:r w:rsidR="009F7A63" w:rsidRPr="00E479BB">
        <w:t xml:space="preserve"> either</w:t>
      </w:r>
      <w:r w:rsidRPr="00E479BB">
        <w:t xml:space="preserve"> (</w:t>
      </w:r>
      <w:proofErr w:type="spellStart"/>
      <w:r w:rsidRPr="00E479BB">
        <w:t>i</w:t>
      </w:r>
      <w:proofErr w:type="spellEnd"/>
      <w:r w:rsidRPr="00E479BB">
        <w:t xml:space="preserve">) a larger increase in </w:t>
      </w:r>
      <w:r w:rsidR="003E219C" w:rsidRPr="00E479BB">
        <w:t>profits</w:t>
      </w:r>
      <w:r w:rsidRPr="00E479BB">
        <w:t xml:space="preserve">, </w:t>
      </w:r>
      <w:r w:rsidR="009F7A63" w:rsidRPr="00E479BB">
        <w:t>or</w:t>
      </w:r>
      <w:r w:rsidRPr="00E479BB">
        <w:t xml:space="preserve"> (ii) a smaller increase in </w:t>
      </w:r>
      <w:r w:rsidR="003E219C" w:rsidRPr="00E479BB">
        <w:t>profits</w:t>
      </w:r>
      <w:r w:rsidRPr="00E479BB">
        <w:t>.</w:t>
      </w:r>
      <w:r w:rsidR="00D95509" w:rsidRPr="00E479BB">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3579D970" w14:textId="77777777" w:rsidR="00FE4520" w:rsidRPr="00495C36" w:rsidRDefault="00CD7C5C" w:rsidP="00E63009">
            <w:pPr>
              <w:rPr>
                <w:rFonts w:cstheme="minorHAnsi"/>
                <w:i/>
                <w:iCs/>
              </w:rPr>
            </w:pPr>
            <w:r w:rsidRPr="00495C36">
              <w:rPr>
                <w:rFonts w:cstheme="minorHAnsi"/>
                <w:i/>
                <w:iCs/>
              </w:rPr>
              <w:t xml:space="preserve">I think the main results would be less strong at larger businesses, but its plausible that the results could be larger or smaller. </w:t>
            </w:r>
          </w:p>
          <w:p w14:paraId="46A5EDCD" w14:textId="77777777" w:rsidR="00CD7C5C" w:rsidRPr="00495C36" w:rsidRDefault="00CD7C5C" w:rsidP="00E63009">
            <w:pPr>
              <w:rPr>
                <w:rFonts w:cstheme="minorHAnsi"/>
                <w:i/>
                <w:iCs/>
              </w:rPr>
            </w:pPr>
            <w:r w:rsidRPr="00495C36">
              <w:rPr>
                <w:rFonts w:cstheme="minorHAnsi"/>
                <w:i/>
                <w:iCs/>
              </w:rPr>
              <w:t>Larger: bigger businesses have a higher level of staffing and experience, and could likely utilize grants more effectively to serve their needs.</w:t>
            </w:r>
          </w:p>
          <w:p w14:paraId="22A05476" w14:textId="2521C040" w:rsidR="00CD7C5C" w:rsidRPr="00E63009" w:rsidRDefault="00CD7C5C" w:rsidP="00E63009">
            <w:pPr>
              <w:rPr>
                <w:i/>
                <w:iCs/>
              </w:rPr>
            </w:pPr>
            <w:r w:rsidRPr="00495C36">
              <w:rPr>
                <w:rFonts w:cstheme="minorHAnsi"/>
                <w:i/>
                <w:iCs/>
              </w:rPr>
              <w:t>Smaller: bigger businesses already have a higher level of profit, so additional capital injection produces decreasing marginal returns</w:t>
            </w: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E479BB" w:rsidRDefault="00FE4520" w:rsidP="00FE4520">
      <w:pPr>
        <w:pStyle w:val="ListParagraph"/>
        <w:numPr>
          <w:ilvl w:val="0"/>
          <w:numId w:val="16"/>
        </w:numPr>
      </w:pPr>
      <w:r w:rsidRPr="00E479BB">
        <w:t>If you were a researcher at the World Bank interested in scaling up one or several of these treatments</w:t>
      </w:r>
      <w:r w:rsidR="00EC2687" w:rsidRPr="00E479BB">
        <w:t>, w</w:t>
      </w:r>
      <w:r w:rsidRPr="00E479BB">
        <w:t xml:space="preserve">hat follow-up study would you propose to expand on these findings? Explain in 4-5 sentences as if you were trying to convince a policymaker of the need for additional research. </w:t>
      </w:r>
      <w:r w:rsidR="00D95509" w:rsidRPr="00E479BB">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5C762BDA" w:rsidR="00FE4520" w:rsidRPr="00A914E4" w:rsidRDefault="00021930" w:rsidP="00E63009">
            <w:pPr>
              <w:rPr>
                <w:i/>
                <w:iCs/>
              </w:rPr>
            </w:pPr>
            <w:r w:rsidRPr="00A914E4">
              <w:rPr>
                <w:i/>
                <w:iCs/>
              </w:rPr>
              <w:t xml:space="preserve">I would suggest performing this type of study in an additional context – for example, in a Scandinavian country. I think the main question here is the external validity of the Ghana study. The Sri Lanka study, plus the Ghana study, and one final study in a different political and cultural setting, would leave us convinced of the efficacy of this program around the world. Additionally, I’d want to focus the attention on slightly larger businesses and bigger capital injections, to investigate the effectiveness of the program at a larger scale. </w:t>
            </w:r>
          </w:p>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931D6E" w:rsidRDefault="00FE4520" w:rsidP="00FE4520">
      <w:pPr>
        <w:pStyle w:val="Heading1"/>
        <w:rPr>
          <w:rFonts w:ascii="Times New Roman" w:hAnsi="Times New Roman" w:cs="Times New Roman"/>
          <w:szCs w:val="22"/>
        </w:rPr>
      </w:pPr>
      <w:bookmarkStart w:id="19" w:name="_Hlk156664939"/>
      <w:r w:rsidRPr="00931D6E">
        <w:rPr>
          <w:rFonts w:ascii="Times New Roman" w:hAnsi="Times New Roman" w:cs="Times New Roman"/>
        </w:rPr>
        <w:lastRenderedPageBreak/>
        <w:t>Data Analysis Questions</w:t>
      </w:r>
      <w:r w:rsidR="0093652B" w:rsidRPr="00931D6E">
        <w:rPr>
          <w:rFonts w:ascii="Times New Roman" w:hAnsi="Times New Roman" w:cs="Times New Roman"/>
        </w:rPr>
        <w:t xml:space="preserve"> (22 points + </w:t>
      </w:r>
      <w:r w:rsidR="00BB2115" w:rsidRPr="00931D6E">
        <w:rPr>
          <w:rFonts w:ascii="Times New Roman" w:hAnsi="Times New Roman" w:cs="Times New Roman"/>
        </w:rPr>
        <w:t>2</w:t>
      </w:r>
      <w:r w:rsidR="006D56CA" w:rsidRPr="00931D6E">
        <w:rPr>
          <w:rFonts w:ascii="Times New Roman" w:hAnsi="Times New Roman" w:cs="Times New Roman"/>
        </w:rPr>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3D73BF9C"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xml:space="preserve">.  You will be asked to analyze the data, present results, and submit a replicable </w:t>
      </w:r>
      <w:r w:rsidR="008C2ABE">
        <w:rPr>
          <w:rFonts w:ascii="Times New Roman" w:eastAsiaTheme="majorEastAsia" w:hAnsi="Times New Roman" w:cs="Times New Roman"/>
          <w:sz w:val="24"/>
          <w:szCs w:val="24"/>
        </w:rPr>
        <w:t xml:space="preserve">Stata or </w:t>
      </w:r>
      <w:r w:rsidRPr="00582311">
        <w:rPr>
          <w:rFonts w:ascii="Times New Roman" w:eastAsiaTheme="majorEastAsia" w:hAnsi="Times New Roman" w:cs="Times New Roman"/>
          <w:sz w:val="24"/>
          <w:szCs w:val="24"/>
        </w:rPr>
        <w:t>R script separately.</w:t>
      </w:r>
    </w:p>
    <w:p w14:paraId="2D4CD9A6" w14:textId="09415EE5"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set </w:t>
      </w:r>
      <w:r w:rsidR="008C2ABE">
        <w:rPr>
          <w:rFonts w:ascii="Times New Roman" w:eastAsiaTheme="majorEastAsia" w:hAnsi="Times New Roman" w:cs="Times New Roman"/>
          <w:sz w:val="24"/>
          <w:szCs w:val="24"/>
        </w:rPr>
        <w:t xml:space="preserve"> Stata directory or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w:t>
        </w:r>
        <w:r w:rsidRPr="00B410E9">
          <w:rPr>
            <w:rStyle w:val="Hyperlink"/>
          </w:rPr>
          <w:t>r</w:t>
        </w:r>
        <w:r w:rsidRPr="00B410E9">
          <w:rPr>
            <w:rStyle w:val="Hyperlink"/>
          </w:rPr>
          <w:t>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to this problem</w:t>
      </w:r>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r w:rsidRPr="00B410E9">
        <w:rPr>
          <w:rStyle w:val="VerbatimChar"/>
        </w:rPr>
        <w:t>lfe</w:t>
      </w:r>
      <w:proofErr w:type="spellEnd"/>
      <w:r w:rsidRPr="00B410E9">
        <w:rPr>
          <w:rStyle w:val="VerbatimChar"/>
        </w:rPr>
        <w:t>::</w:t>
      </w:r>
      <w:proofErr w:type="spellStart"/>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w:t>
        </w:r>
        <w:r w:rsidRPr="00862FA0">
          <w:rPr>
            <w:rStyle w:val="Hyperlink"/>
            <w:rFonts w:ascii="Times New Roman" w:hAnsi="Times New Roman" w:cs="Times New Roman"/>
            <w:sz w:val="24"/>
            <w:szCs w:val="24"/>
          </w:rPr>
          <w:t>h</w:t>
        </w:r>
        <w:r w:rsidRPr="00862FA0">
          <w:rPr>
            <w:rStyle w:val="Hyperlink"/>
            <w:rFonts w:ascii="Times New Roman" w:hAnsi="Times New Roman" w:cs="Times New Roman"/>
            <w:sz w:val="24"/>
            <w:szCs w:val="24"/>
          </w:rPr>
          <w:t>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Fixed eff</w:t>
        </w:r>
        <w:r w:rsidR="00FE4520" w:rsidRPr="00B410E9">
          <w:rPr>
            <w:rStyle w:val="Hyperlink"/>
          </w:rPr>
          <w:t>e</w:t>
        </w:r>
        <w:r w:rsidR="00FE4520" w:rsidRPr="00B410E9">
          <w:rPr>
            <w:rStyle w:val="Hyperlink"/>
          </w:rPr>
          <w:t xml:space="preserv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Clustered stand</w:t>
        </w:r>
        <w:r w:rsidR="00FE4520" w:rsidRPr="00B410E9">
          <w:rPr>
            <w:rStyle w:val="Hyperlink"/>
          </w:rPr>
          <w:t>a</w:t>
        </w:r>
        <w:r w:rsidR="00FE4520" w:rsidRPr="00B410E9">
          <w:rPr>
            <w:rStyle w:val="Hyperlink"/>
          </w:rPr>
          <w:t xml:space="preserve">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bookmarkEnd w:id="19"/>
    <w:p w14:paraId="2E8A50A9" w14:textId="77777777" w:rsidR="00FE4520" w:rsidRDefault="00FE4520" w:rsidP="00FE4520">
      <w:pPr>
        <w:rPr>
          <w:rFonts w:ascii="Times New Roman" w:hAnsi="Times New Roman" w:cs="Times New Roman"/>
          <w:sz w:val="24"/>
          <w:szCs w:val="24"/>
        </w:rPr>
      </w:pPr>
    </w:p>
    <w:p w14:paraId="0B451D3E" w14:textId="17133ECB" w:rsidR="00FE4520" w:rsidRDefault="00FE4520" w:rsidP="00FE4520">
      <w:pPr>
        <w:pStyle w:val="ListParagraph"/>
        <w:numPr>
          <w:ilvl w:val="0"/>
          <w:numId w:val="16"/>
        </w:numPr>
      </w:pPr>
      <w:r>
        <w:t>Pr</w:t>
      </w:r>
      <w:bookmarkStart w:id="20" w:name="_Hlk156664951"/>
      <w:r>
        <w:t>oduce a well-organized descriptive statistics table that includes (</w:t>
      </w:r>
      <w:proofErr w:type="spellStart"/>
      <w:r>
        <w:t>i</w:t>
      </w:r>
      <w:proofErr w:type="spellEnd"/>
      <w:r>
        <w:t xml:space="preserve">) the </w:t>
      </w:r>
      <w:r w:rsidRPr="004D42FA">
        <w:rPr>
          <w:b/>
          <w:bCs/>
        </w:rPr>
        <w:t>number of households</w:t>
      </w:r>
      <w:r>
        <w:t xml:space="preserve">, (ii) the </w:t>
      </w:r>
      <w:r w:rsidRPr="004D42FA">
        <w:rPr>
          <w:b/>
          <w:bCs/>
        </w:rPr>
        <w:t>number of units of randomization</w:t>
      </w:r>
      <w:r>
        <w:t>, alongside (i</w:t>
      </w:r>
      <w:r w:rsidR="0074142D">
        <w:t>ii)</w:t>
      </w:r>
      <w:r>
        <w:t xml:space="preserve"> the </w:t>
      </w:r>
      <w:r w:rsidRPr="004D42FA">
        <w:rPr>
          <w:b/>
          <w:bCs/>
        </w:rPr>
        <w:t>sample mean</w:t>
      </w:r>
      <w:r>
        <w:t xml:space="preserve"> </w:t>
      </w:r>
      <w:r w:rsidRPr="004D42FA">
        <w:rPr>
          <w:b/>
          <w:bCs/>
        </w:rPr>
        <w:t>and</w:t>
      </w:r>
      <w:r>
        <w:t xml:space="preserve"> </w:t>
      </w:r>
      <w:r w:rsidRPr="004D42FA">
        <w:rPr>
          <w:b/>
          <w:bCs/>
        </w:rPr>
        <w:t>standard error</w:t>
      </w:r>
      <w:r>
        <w:t xml:space="preserve"> of the </w:t>
      </w:r>
      <w:r w:rsidR="0074142D">
        <w:rPr>
          <w:i/>
          <w:iCs/>
        </w:rPr>
        <w:t>real final profit</w:t>
      </w:r>
      <w:r>
        <w:t xml:space="preserve"> in the </w:t>
      </w:r>
      <w:r w:rsidRPr="004D42FA">
        <w:rPr>
          <w:b/>
          <w:bCs/>
        </w:rPr>
        <w:t>control group</w:t>
      </w:r>
      <w:r>
        <w:t>, and (</w:t>
      </w:r>
      <w:r w:rsidR="0074142D">
        <w:t>i</w:t>
      </w:r>
      <w:r>
        <w:t xml:space="preserve">v) the same sample mean and standard error of the </w:t>
      </w:r>
      <w:r w:rsidR="0074142D" w:rsidRPr="004D42FA">
        <w:rPr>
          <w:b/>
          <w:bCs/>
        </w:rPr>
        <w:t>same variable but in t</w:t>
      </w:r>
      <w:r w:rsidRPr="004D42FA">
        <w:rPr>
          <w:b/>
          <w:bCs/>
        </w:rPr>
        <w:t>he treatment group</w:t>
      </w:r>
      <w:r>
        <w:t xml:space="preserve">. In other words, the table should have </w:t>
      </w:r>
      <w:r w:rsidR="00E86FC5">
        <w:t>one</w:t>
      </w:r>
      <w:r>
        <w:t xml:space="preserve"> row (countries), and </w:t>
      </w:r>
      <w:r w:rsidR="004827A6">
        <w:t>five</w:t>
      </w:r>
      <w:r>
        <w:t xml:space="preserve"> columns (including country). </w:t>
      </w:r>
      <w:bookmarkStart w:id="21" w:name="_Hlk156664963"/>
      <w:r w:rsidR="00425DA3">
        <w:t xml:space="preserve">To replicate the paper, remember to filter for Wave 2.  </w:t>
      </w:r>
      <w:bookmarkEnd w:id="21"/>
    </w:p>
    <w:bookmarkEnd w:id="20"/>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33A994DB" w:rsidR="001775C0" w:rsidRPr="008D5B23" w:rsidRDefault="004D42FA" w:rsidP="008D5B23">
            <w:pPr>
              <w:spacing w:after="0"/>
              <w:ind w:left="360"/>
              <w:jc w:val="right"/>
              <w:rPr>
                <w:rFonts w:ascii="Consolas" w:hAnsi="Consolas" w:cs="Consolas"/>
                <w:iCs/>
                <w:sz w:val="16"/>
                <w:szCs w:val="16"/>
              </w:rPr>
            </w:pPr>
            <w:bookmarkStart w:id="22" w:name="_Hlk32919445"/>
            <w:r>
              <w:rPr>
                <w:rFonts w:ascii="Consolas" w:hAnsi="Consolas" w:cs="Consolas"/>
                <w:iCs/>
                <w:noProof/>
                <w:sz w:val="18"/>
                <w:szCs w:val="18"/>
              </w:rPr>
              <w:drawing>
                <wp:anchor distT="0" distB="0" distL="114300" distR="114300" simplePos="0" relativeHeight="251658240" behindDoc="0" locked="0" layoutInCell="1" allowOverlap="1" wp14:anchorId="0BC07133" wp14:editId="51ECA4B8">
                  <wp:simplePos x="0" y="0"/>
                  <wp:positionH relativeFrom="column">
                    <wp:posOffset>131648</wp:posOffset>
                  </wp:positionH>
                  <wp:positionV relativeFrom="paragraph">
                    <wp:posOffset>3175</wp:posOffset>
                  </wp:positionV>
                  <wp:extent cx="5323205" cy="914400"/>
                  <wp:effectExtent l="0" t="0" r="0" b="0"/>
                  <wp:wrapSquare wrapText="bothSides"/>
                  <wp:docPr id="3439540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54092" name="Picture 2"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23205" cy="914400"/>
                          </a:xfrm>
                          <a:prstGeom prst="rect">
                            <a:avLst/>
                          </a:prstGeom>
                        </pic:spPr>
                      </pic:pic>
                    </a:graphicData>
                  </a:graphic>
                  <wp14:sizeRelH relativeFrom="page">
                    <wp14:pctWidth>0</wp14:pctWidth>
                  </wp14:sizeRelH>
                  <wp14:sizeRelV relativeFrom="page">
                    <wp14:pctHeight>0</wp14:pctHeight>
                  </wp14:sizeRelV>
                </wp:anchor>
              </w:drawing>
            </w:r>
            <w:r w:rsidR="00CD3E37">
              <w:rPr>
                <w:rFonts w:ascii="Consolas" w:hAnsi="Consolas" w:cs="Consolas"/>
                <w:iCs/>
                <w:sz w:val="18"/>
                <w:szCs w:val="18"/>
              </w:rPr>
              <w:t xml:space="preserve"> </w:t>
            </w:r>
          </w:p>
        </w:tc>
      </w:tr>
    </w:tbl>
    <w:bookmarkEnd w:id="22"/>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2A66365A"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r w:rsidR="000C770C">
              <w:rPr>
                <w:rFonts w:ascii="Times New Roman" w:hAnsi="Times New Roman" w:cs="Times New Roman"/>
                <w:i/>
              </w:rPr>
              <w:t xml:space="preserve">No: by testing the null hypothesis that the means are equivalent, we get a p-value of 0.86, so we cannot reject the null hypothesis.  </w:t>
            </w:r>
            <w:r w:rsidR="00503034">
              <w:rPr>
                <w:rFonts w:ascii="Times New Roman" w:hAnsi="Times New Roman" w:cs="Times New Roman"/>
                <w:iCs/>
                <w:noProof/>
              </w:rPr>
              <w:drawing>
                <wp:inline distT="0" distB="0" distL="0" distR="0" wp14:anchorId="2E3FDC69" wp14:editId="3E408A19">
                  <wp:extent cx="4334164" cy="1573427"/>
                  <wp:effectExtent l="0" t="0" r="0" b="1905"/>
                  <wp:docPr id="1425310310" name="Picture 3"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310310" name="Picture 3" descr="A computer code with black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92384" cy="1630865"/>
                          </a:xfrm>
                          <a:prstGeom prst="rect">
                            <a:avLst/>
                          </a:prstGeom>
                        </pic:spPr>
                      </pic:pic>
                    </a:graphicData>
                  </a:graphic>
                </wp:inline>
              </w:drawing>
            </w:r>
          </w:p>
        </w:tc>
      </w:tr>
    </w:tbl>
    <w:p w14:paraId="3C49BE2C" w14:textId="77777777" w:rsidR="00997C62" w:rsidRDefault="00997C62" w:rsidP="00FE4520"/>
    <w:p w14:paraId="5E6DBCF8" w14:textId="77777777" w:rsidR="00997C62" w:rsidRDefault="00997C62"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8C2ABE">
        <w:t>Table 3</w:t>
      </w:r>
      <w:r w:rsidR="005C69D5" w:rsidRPr="008C2ABE">
        <w:t>:</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053C40BE" w14:textId="21B1CA40" w:rsidR="006B0998" w:rsidRDefault="006B0998" w:rsidP="008D5B23">
            <w:pPr>
              <w:spacing w:after="0"/>
              <w:rPr>
                <w:rFonts w:ascii="Times New Roman" w:hAnsi="Times New Roman" w:cs="Times New Roman"/>
                <w:i/>
              </w:rPr>
            </w:pPr>
            <w:r>
              <w:rPr>
                <w:rFonts w:ascii="Times New Roman" w:hAnsi="Times New Roman" w:cs="Times New Roman"/>
                <w:i/>
              </w:rPr>
              <w:t>Without trimming:</w:t>
            </w:r>
          </w:p>
          <w:p w14:paraId="53AAFF56" w14:textId="46D57026" w:rsidR="003370A3" w:rsidRDefault="006B0998" w:rsidP="008D5B23">
            <w:pPr>
              <w:spacing w:after="0"/>
              <w:rPr>
                <w:rFonts w:ascii="Times New Roman" w:hAnsi="Times New Roman" w:cs="Times New Roman"/>
                <w:i/>
              </w:rPr>
            </w:pPr>
            <w:r>
              <w:rPr>
                <w:rFonts w:ascii="Times New Roman" w:hAnsi="Times New Roman" w:cs="Times New Roman"/>
                <w:i/>
                <w:noProof/>
              </w:rPr>
              <w:drawing>
                <wp:inline distT="0" distB="0" distL="0" distR="0" wp14:anchorId="6410EF6F" wp14:editId="5F88BFE5">
                  <wp:extent cx="3367405" cy="624294"/>
                  <wp:effectExtent l="0" t="0" r="0" b="0"/>
                  <wp:docPr id="256830477" name="Picture 9"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30477" name="Picture 9" descr="A computer code with numbers and symbol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565661" cy="661049"/>
                          </a:xfrm>
                          <a:prstGeom prst="rect">
                            <a:avLst/>
                          </a:prstGeom>
                        </pic:spPr>
                      </pic:pic>
                    </a:graphicData>
                  </a:graphic>
                </wp:inline>
              </w:drawing>
            </w:r>
          </w:p>
          <w:p w14:paraId="2EF9E19B" w14:textId="77777777" w:rsidR="006B0998" w:rsidRDefault="006B0998" w:rsidP="008D5B23">
            <w:pPr>
              <w:spacing w:after="0"/>
              <w:rPr>
                <w:rFonts w:ascii="Times New Roman" w:hAnsi="Times New Roman" w:cs="Times New Roman"/>
                <w:i/>
              </w:rPr>
            </w:pPr>
          </w:p>
          <w:p w14:paraId="0A8C1D7C" w14:textId="52FCBB06" w:rsidR="006B0998" w:rsidRDefault="006B0998" w:rsidP="008D5B23">
            <w:pPr>
              <w:spacing w:after="0"/>
              <w:rPr>
                <w:rFonts w:ascii="Times New Roman" w:hAnsi="Times New Roman" w:cs="Times New Roman"/>
                <w:i/>
              </w:rPr>
            </w:pPr>
            <w:r>
              <w:rPr>
                <w:rFonts w:ascii="Times New Roman" w:hAnsi="Times New Roman" w:cs="Times New Roman"/>
                <w:i/>
              </w:rPr>
              <w:t xml:space="preserve">With trimming: </w:t>
            </w:r>
          </w:p>
          <w:p w14:paraId="5807B9A8" w14:textId="60256BF8" w:rsidR="006B0998" w:rsidRPr="006E3D53" w:rsidRDefault="006B0998" w:rsidP="008D5B23">
            <w:pPr>
              <w:spacing w:after="0"/>
              <w:rPr>
                <w:rFonts w:ascii="Times New Roman" w:hAnsi="Times New Roman" w:cs="Times New Roman"/>
                <w:i/>
              </w:rPr>
            </w:pPr>
            <w:r>
              <w:rPr>
                <w:rFonts w:ascii="Times New Roman" w:hAnsi="Times New Roman" w:cs="Times New Roman"/>
                <w:i/>
                <w:noProof/>
              </w:rPr>
              <w:drawing>
                <wp:inline distT="0" distB="0" distL="0" distR="0" wp14:anchorId="16AC05A1" wp14:editId="1F364291">
                  <wp:extent cx="3293326" cy="612712"/>
                  <wp:effectExtent l="0" t="0" r="0" b="0"/>
                  <wp:docPr id="1093993160" name="Picture 10"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993160" name="Picture 10" descr="A screenshot of a computer erro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41164" cy="640217"/>
                          </a:xfrm>
                          <a:prstGeom prst="rect">
                            <a:avLst/>
                          </a:prstGeom>
                        </pic:spPr>
                      </pic:pic>
                    </a:graphicData>
                  </a:graphic>
                </wp:inline>
              </w:drawing>
            </w: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column (</w:t>
      </w:r>
      <w:r w:rsidRPr="00503034">
        <w:t xml:space="preserve">5), </w:t>
      </w:r>
      <w:r w:rsidR="00D74092" w:rsidRPr="00503034">
        <w:t>ro</w:t>
      </w:r>
      <w:r w:rsidR="00F33A4F" w:rsidRPr="00503034">
        <w:t xml:space="preserve">ws </w:t>
      </w:r>
      <w:r w:rsidRPr="00503034">
        <w:t xml:space="preserve">3 </w:t>
      </w:r>
      <w:r>
        <w:t>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3A691C7A" w14:textId="053A7E14" w:rsidR="00FE4520" w:rsidRDefault="00FE4520" w:rsidP="00B13356">
      <w:pPr>
        <w:pStyle w:val="ListParagraph"/>
        <w:numPr>
          <w:ilvl w:val="1"/>
          <w:numId w:val="24"/>
        </w:numPr>
        <w:ind w:left="1170"/>
      </w:pPr>
      <w:r>
        <w:t>Print the rounded coefficients and standard errors next to each point.</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1607E69C" w:rsidR="00FE4520" w:rsidRDefault="00FE4520" w:rsidP="00FE4520">
      <w:pPr>
        <w:pStyle w:val="ListParagraph"/>
        <w:numPr>
          <w:ilvl w:val="1"/>
          <w:numId w:val="24"/>
        </w:numPr>
        <w:ind w:left="1170"/>
      </w:pPr>
      <w:r>
        <w:t>Be clean and well-labeled (i.e., have clear axis labels, no chart</w:t>
      </w:r>
      <w:r w:rsidR="002615CA">
        <w:t xml:space="preserve"> </w:t>
      </w:r>
      <w:r>
        <w:t>junk,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6F53481C" w:rsidR="00F85460" w:rsidRPr="006E3D53" w:rsidRDefault="00CD3E37" w:rsidP="00C15E68">
            <w:pPr>
              <w:jc w:val="center"/>
              <w:rPr>
                <w:rFonts w:ascii="Times New Roman" w:hAnsi="Times New Roman" w:cs="Times New Roman"/>
                <w:i/>
              </w:rPr>
            </w:pPr>
            <w:r>
              <w:rPr>
                <w:rFonts w:ascii="Times New Roman" w:hAnsi="Times New Roman" w:cs="Times New Roman"/>
                <w:i/>
                <w:noProof/>
              </w:rPr>
              <w:t xml:space="preserve"> </w:t>
            </w:r>
            <w:r w:rsidR="00997C62">
              <w:rPr>
                <w:rFonts w:ascii="Times New Roman" w:hAnsi="Times New Roman" w:cs="Times New Roman"/>
                <w:i/>
                <w:noProof/>
              </w:rPr>
              <w:drawing>
                <wp:inline distT="0" distB="0" distL="0" distR="0" wp14:anchorId="0E96CD5E" wp14:editId="2B86D983">
                  <wp:extent cx="4965700" cy="1828800"/>
                  <wp:effectExtent l="0" t="0" r="0" b="0"/>
                  <wp:docPr id="854966083" name="Picture 13" descr="A graph showing a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66083" name="Picture 13" descr="A graph showing a number of patients&#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4965700" cy="1828800"/>
                          </a:xfrm>
                          <a:prstGeom prst="rect">
                            <a:avLst/>
                          </a:prstGeom>
                        </pic:spPr>
                      </pic:pic>
                    </a:graphicData>
                  </a:graphic>
                </wp:inline>
              </w:drawing>
            </w:r>
          </w:p>
        </w:tc>
      </w:tr>
    </w:tbl>
    <w:p w14:paraId="174D5869" w14:textId="77777777" w:rsidR="00FE4520" w:rsidRPr="006F39C4" w:rsidRDefault="00FE4520" w:rsidP="00FE4520"/>
    <w:p w14:paraId="0D4567D9" w14:textId="28BFD7DE" w:rsidR="00FE4520" w:rsidRPr="003370A3" w:rsidRDefault="00BB2115" w:rsidP="00957CA2">
      <w:pPr>
        <w:pStyle w:val="ListParagraph"/>
        <w:ind w:left="720"/>
      </w:pPr>
      <w:r>
        <w:t>Try implementing the fixed effects specification either for question 18 or 19 above, and report your coefficients as a table or coefficient plot</w:t>
      </w:r>
      <w:r w:rsidR="00714958">
        <w:t>,</w:t>
      </w:r>
      <w:r>
        <w:t xml:space="preserve">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5B6D9C4B" w14:textId="3844B223" w:rsidR="00997C62" w:rsidRPr="00B77A86" w:rsidRDefault="00997C62" w:rsidP="008D5B23">
            <w:pPr>
              <w:spacing w:after="0"/>
              <w:contextualSpacing/>
              <w:rPr>
                <w:rFonts w:cstheme="minorHAnsi"/>
                <w:i/>
              </w:rPr>
            </w:pPr>
            <w:r w:rsidRPr="00B77A86">
              <w:rPr>
                <w:rFonts w:cstheme="minorHAnsi"/>
                <w:i/>
              </w:rPr>
              <w:t>Table 3 Column 3 with fixed effects, without trimming</w:t>
            </w:r>
          </w:p>
          <w:p w14:paraId="002C3937" w14:textId="77777777" w:rsidR="003370A3" w:rsidRDefault="00997C62" w:rsidP="008D5B23">
            <w:pPr>
              <w:spacing w:after="0"/>
              <w:contextualSpacing/>
              <w:rPr>
                <w:rFonts w:ascii="Times New Roman" w:hAnsi="Times New Roman" w:cs="Times New Roman"/>
                <w:i/>
              </w:rPr>
            </w:pPr>
            <w:r>
              <w:rPr>
                <w:rFonts w:ascii="Times New Roman" w:hAnsi="Times New Roman" w:cs="Times New Roman"/>
                <w:i/>
                <w:noProof/>
              </w:rPr>
              <w:drawing>
                <wp:inline distT="0" distB="0" distL="0" distR="0" wp14:anchorId="4C0B5C16" wp14:editId="057A6AA8">
                  <wp:extent cx="3527650" cy="617837"/>
                  <wp:effectExtent l="0" t="0" r="0" b="5080"/>
                  <wp:docPr id="3031976" name="Picture 11" descr="A computer screen 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1976" name="Picture 11" descr="A computer screen shot of a computer erro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556341" cy="622862"/>
                          </a:xfrm>
                          <a:prstGeom prst="rect">
                            <a:avLst/>
                          </a:prstGeom>
                        </pic:spPr>
                      </pic:pic>
                    </a:graphicData>
                  </a:graphic>
                </wp:inline>
              </w:drawing>
            </w:r>
          </w:p>
          <w:p w14:paraId="159501C9" w14:textId="1C447571" w:rsidR="00997C62" w:rsidRDefault="00997C62" w:rsidP="008D5B23">
            <w:pPr>
              <w:spacing w:after="0"/>
              <w:contextualSpacing/>
              <w:rPr>
                <w:rFonts w:ascii="Times New Roman" w:hAnsi="Times New Roman" w:cs="Times New Roman"/>
                <w:i/>
              </w:rPr>
            </w:pPr>
          </w:p>
          <w:p w14:paraId="66F14B96" w14:textId="294874BF" w:rsidR="00997C62" w:rsidRPr="00B77A86" w:rsidRDefault="00997C62" w:rsidP="008D5B23">
            <w:pPr>
              <w:spacing w:after="0"/>
              <w:contextualSpacing/>
              <w:rPr>
                <w:rFonts w:cstheme="minorHAnsi"/>
                <w:i/>
              </w:rPr>
            </w:pPr>
            <w:r w:rsidRPr="00B77A86">
              <w:rPr>
                <w:rFonts w:cstheme="minorHAnsi"/>
                <w:i/>
              </w:rPr>
              <w:t>Table 3 Column 4 with fixed effects, with trimming</w:t>
            </w:r>
          </w:p>
          <w:p w14:paraId="3AADB00C" w14:textId="5080E080" w:rsidR="00997C62" w:rsidRPr="003370A3" w:rsidRDefault="00997C62" w:rsidP="008D5B23">
            <w:pPr>
              <w:spacing w:after="0"/>
              <w:contextualSpacing/>
              <w:rPr>
                <w:rFonts w:ascii="Times New Roman" w:hAnsi="Times New Roman" w:cs="Times New Roman"/>
                <w:i/>
              </w:rPr>
            </w:pPr>
            <w:r>
              <w:rPr>
                <w:rFonts w:ascii="Times New Roman" w:hAnsi="Times New Roman" w:cs="Times New Roman"/>
                <w:i/>
                <w:noProof/>
              </w:rPr>
              <w:drawing>
                <wp:inline distT="0" distB="0" distL="0" distR="0" wp14:anchorId="7B317765" wp14:editId="244C9340">
                  <wp:extent cx="3278660" cy="644023"/>
                  <wp:effectExtent l="0" t="0" r="0" b="3810"/>
                  <wp:docPr id="151779726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797266" name="Picture 1517797266"/>
                          <pic:cNvPicPr/>
                        </pic:nvPicPr>
                        <pic:blipFill>
                          <a:blip r:embed="rId21">
                            <a:extLst>
                              <a:ext uri="{28A0092B-C50C-407E-A947-70E740481C1C}">
                                <a14:useLocalDpi xmlns:a14="http://schemas.microsoft.com/office/drawing/2010/main" val="0"/>
                              </a:ext>
                            </a:extLst>
                          </a:blip>
                          <a:stretch>
                            <a:fillRect/>
                          </a:stretch>
                        </pic:blipFill>
                        <pic:spPr>
                          <a:xfrm>
                            <a:off x="0" y="0"/>
                            <a:ext cx="3444464" cy="676592"/>
                          </a:xfrm>
                          <a:prstGeom prst="rect">
                            <a:avLst/>
                          </a:prstGeom>
                        </pic:spPr>
                      </pic:pic>
                    </a:graphicData>
                  </a:graphic>
                </wp:inline>
              </w:drawing>
            </w: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40FCB51E" w:rsidR="00FE4520" w:rsidRDefault="00FE4520" w:rsidP="00FE4520">
      <w:pPr>
        <w:pStyle w:val="ListParagraph"/>
        <w:numPr>
          <w:ilvl w:val="0"/>
          <w:numId w:val="16"/>
        </w:numPr>
      </w:pPr>
      <w:r>
        <w:t xml:space="preserve">Submit your </w:t>
      </w:r>
      <w:r w:rsidR="00931D6E">
        <w:t xml:space="preserve">Stata or </w:t>
      </w:r>
      <w:r>
        <w:t xml:space="preserve">R script to the Canvas assignment as a separate </w:t>
      </w:r>
      <w:r w:rsidR="00931D6E">
        <w:t>.</w:t>
      </w:r>
      <w:proofErr w:type="spellStart"/>
      <w:r w:rsidR="00931D6E">
        <w:t>do or</w:t>
      </w:r>
      <w:proofErr w:type="spellEnd"/>
      <w:r w:rsidR="00931D6E">
        <w:t xml:space="preserve"> </w:t>
      </w:r>
      <w:r>
        <w:t>.R file (or .</w:t>
      </w:r>
      <w:proofErr w:type="spellStart"/>
      <w:r>
        <w:t>Rmd</w:t>
      </w:r>
      <w:proofErr w:type="spellEnd"/>
      <w:r>
        <w:t xml:space="preserve"> file, if you used </w:t>
      </w:r>
      <w:proofErr w:type="spellStart"/>
      <w:r>
        <w:t>R</w:t>
      </w:r>
      <w:r w:rsidR="00931D6E">
        <w:t>M</w:t>
      </w:r>
      <w:r>
        <w:t>arkdown</w:t>
      </w:r>
      <w:proofErr w:type="spellEnd"/>
      <w:r>
        <w:t xml:space="preserve">). </w:t>
      </w:r>
      <w:r w:rsidR="00D95925">
        <w:t>(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lastRenderedPageBreak/>
        <w:br w:type="page"/>
      </w:r>
    </w:p>
    <w:p w14:paraId="56A4973C" w14:textId="2E89EBB0"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lastRenderedPageBreak/>
        <w:t>RCTs in Your Own Work</w:t>
      </w:r>
      <w:r w:rsidR="003B1C73" w:rsidRPr="00931D6E">
        <w:rPr>
          <w:rFonts w:ascii="Times New Roman" w:hAnsi="Times New Roman" w:cs="Times New Roman"/>
        </w:rPr>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23"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71B986E4" w14:textId="1A27CC97" w:rsidR="00FE4520" w:rsidRPr="00B77A86" w:rsidRDefault="003C4593" w:rsidP="00700580">
            <w:pPr>
              <w:rPr>
                <w:rFonts w:cstheme="minorHAnsi"/>
                <w:i/>
                <w:iCs/>
              </w:rPr>
            </w:pPr>
            <w:r w:rsidRPr="00B77A86">
              <w:rPr>
                <w:rFonts w:cstheme="minorHAnsi"/>
                <w:b/>
                <w:bCs/>
                <w:i/>
                <w:iCs/>
              </w:rPr>
              <w:t xml:space="preserve">Question: </w:t>
            </w:r>
            <w:r w:rsidRPr="00B77A86">
              <w:rPr>
                <w:rFonts w:cstheme="minorHAnsi"/>
                <w:i/>
                <w:iCs/>
              </w:rPr>
              <w:t>Can a mentorship program reduce recidivism rates among individuals upon release from prison compared to standard reentry support programs?</w:t>
            </w:r>
            <w:r w:rsidRPr="00B77A86">
              <w:rPr>
                <w:rFonts w:cstheme="minorHAnsi"/>
                <w:i/>
                <w:iCs/>
              </w:rPr>
              <w:t xml:space="preserve"> For a specific prison,</w:t>
            </w:r>
            <w:r w:rsidR="00622E88" w:rsidRPr="00B77A86">
              <w:rPr>
                <w:rFonts w:cstheme="minorHAnsi"/>
                <w:i/>
                <w:iCs/>
              </w:rPr>
              <w:t xml:space="preserve"> or set of prisons,</w:t>
            </w:r>
            <w:r w:rsidRPr="00B77A86">
              <w:rPr>
                <w:rFonts w:cstheme="minorHAnsi"/>
                <w:i/>
                <w:iCs/>
              </w:rPr>
              <w:t xml:space="preserve"> all scheduled releases would be randomly assigned to either the mentorship program plus baseline supports, or just the baseline supports. Basically, the jurisdiction wants to know if a mentorship program is best to minimize </w:t>
            </w:r>
            <w:r w:rsidR="00622E88" w:rsidRPr="00B77A86">
              <w:rPr>
                <w:rFonts w:cstheme="minorHAnsi"/>
                <w:i/>
                <w:iCs/>
              </w:rPr>
              <w:t>recidivism</w:t>
            </w:r>
            <w:r w:rsidRPr="00B77A86">
              <w:rPr>
                <w:rFonts w:cstheme="minorHAnsi"/>
                <w:i/>
                <w:iCs/>
              </w:rPr>
              <w:t xml:space="preserve">. </w:t>
            </w:r>
          </w:p>
          <w:p w14:paraId="755B9050" w14:textId="4598297D" w:rsidR="003C4593" w:rsidRPr="003C4593" w:rsidRDefault="003C4593" w:rsidP="003C4593">
            <w:pPr>
              <w:rPr>
                <w:rFonts w:cstheme="minorHAnsi"/>
                <w:i/>
              </w:rPr>
            </w:pPr>
            <w:r w:rsidRPr="003C4593">
              <w:rPr>
                <w:rFonts w:cstheme="minorHAnsi"/>
                <w:b/>
                <w:bCs/>
                <w:i/>
              </w:rPr>
              <w:t>Outcome Variable:</w:t>
            </w:r>
            <w:r w:rsidRPr="003C4593">
              <w:rPr>
                <w:rFonts w:cstheme="minorHAnsi"/>
                <w:i/>
              </w:rPr>
              <w:t xml:space="preserve"> Recidivism rate (measured as the proportion of </w:t>
            </w:r>
            <w:r w:rsidRPr="00B77A86">
              <w:rPr>
                <w:rFonts w:cstheme="minorHAnsi"/>
                <w:i/>
              </w:rPr>
              <w:t>individuals</w:t>
            </w:r>
            <w:r w:rsidRPr="003C4593">
              <w:rPr>
                <w:rFonts w:cstheme="minorHAnsi"/>
                <w:i/>
              </w:rPr>
              <w:t xml:space="preserve"> who reoffend within a specified time frame).</w:t>
            </w:r>
          </w:p>
          <w:p w14:paraId="5C30BABD" w14:textId="5C8AC7AD" w:rsidR="003C4593" w:rsidRPr="006E3D53" w:rsidRDefault="003C4593" w:rsidP="00700580">
            <w:pPr>
              <w:rPr>
                <w:rFonts w:ascii="Times New Roman" w:hAnsi="Times New Roman" w:cs="Times New Roman"/>
                <w:i/>
              </w:rPr>
            </w:pPr>
            <w:r w:rsidRPr="003C4593">
              <w:rPr>
                <w:rFonts w:cstheme="minorHAnsi"/>
                <w:b/>
                <w:bCs/>
                <w:i/>
              </w:rPr>
              <w:t>Empirical Model:</w:t>
            </w:r>
            <w:r w:rsidRPr="003C4593">
              <w:rPr>
                <w:rFonts w:cstheme="minorHAnsi"/>
                <w:i/>
              </w:rPr>
              <w:t xml:space="preserve"> </w:t>
            </w:r>
            <w:proofErr w:type="spellStart"/>
            <w:r w:rsidRPr="003C4593">
              <w:rPr>
                <w:rFonts w:cstheme="minorHAnsi"/>
                <w:i/>
              </w:rPr>
              <w:t>Recidivism_rate</w:t>
            </w:r>
            <w:proofErr w:type="spellEnd"/>
            <w:r w:rsidRPr="003C4593">
              <w:rPr>
                <w:rFonts w:cstheme="minorHAnsi"/>
                <w:i/>
              </w:rPr>
              <w:t xml:space="preserve"> = </w:t>
            </w:r>
            <w:r w:rsidR="00B77A86">
              <w:rPr>
                <w:rFonts w:cstheme="minorHAnsi"/>
                <w:i/>
              </w:rPr>
              <w:t>B_0</w:t>
            </w:r>
            <w:r w:rsidRPr="003C4593">
              <w:rPr>
                <w:rFonts w:cstheme="minorHAnsi"/>
                <w:i/>
              </w:rPr>
              <w:t xml:space="preserve"> +</w:t>
            </w:r>
            <w:r w:rsidR="00B77A86">
              <w:rPr>
                <w:rFonts w:cstheme="minorHAnsi"/>
                <w:i/>
              </w:rPr>
              <w:t xml:space="preserve"> B</w:t>
            </w:r>
            <w:r w:rsidRPr="003C4593">
              <w:rPr>
                <w:rFonts w:cstheme="minorHAnsi"/>
                <w:i/>
              </w:rPr>
              <w:t>_1*</w:t>
            </w:r>
            <w:proofErr w:type="spellStart"/>
            <w:r w:rsidRPr="003C4593">
              <w:rPr>
                <w:rFonts w:cstheme="minorHAnsi"/>
                <w:i/>
              </w:rPr>
              <w:t>Treatment_group</w:t>
            </w:r>
            <w:proofErr w:type="spellEnd"/>
            <w:r w:rsidRPr="003C4593">
              <w:rPr>
                <w:rFonts w:cstheme="minorHAnsi"/>
                <w:i/>
              </w:rPr>
              <w:t xml:space="preserve"> + </w:t>
            </w:r>
            <w:proofErr w:type="spellStart"/>
            <w:r w:rsidR="00B77A86">
              <w:rPr>
                <w:rFonts w:cstheme="minorHAnsi"/>
                <w:i/>
              </w:rPr>
              <w:t>B_x</w:t>
            </w:r>
            <w:proofErr w:type="spellEnd"/>
            <w:r w:rsidR="00B77A86">
              <w:rPr>
                <w:rFonts w:cstheme="minorHAnsi"/>
                <w:i/>
              </w:rPr>
              <w:t>*</w:t>
            </w:r>
            <w:proofErr w:type="spellStart"/>
            <w:r w:rsidRPr="003C4593">
              <w:rPr>
                <w:rFonts w:cstheme="minorHAnsi"/>
                <w:i/>
              </w:rPr>
              <w:t>control_variables</w:t>
            </w:r>
            <w:proofErr w:type="spellEnd"/>
            <w:r w:rsidRPr="003C4593">
              <w:rPr>
                <w:rFonts w:cstheme="minorHAnsi"/>
                <w:i/>
              </w:rPr>
              <w:t xml:space="preserve"> + ε</w:t>
            </w:r>
          </w:p>
        </w:tc>
      </w:tr>
    </w:tbl>
    <w:p w14:paraId="3B52D695" w14:textId="1266FA93" w:rsidR="00FE4520" w:rsidRDefault="00B77A86" w:rsidP="00FE4520">
      <w:pPr>
        <w:pStyle w:val="ListParagraph"/>
        <w:ind w:left="1080"/>
        <w:rPr>
          <w:rFonts w:eastAsiaTheme="majorEastAsia"/>
        </w:rPr>
      </w:pPr>
      <w:r>
        <w:rPr>
          <w:rFonts w:eastAsiaTheme="majorEastAsia"/>
        </w:rPr>
        <w:t xml:space="preserve"> </w:t>
      </w:r>
    </w:p>
    <w:p w14:paraId="73FED723" w14:textId="77777777" w:rsidR="00FE4520" w:rsidRPr="00A05681" w:rsidRDefault="00FE4520" w:rsidP="00FE4520">
      <w:pPr>
        <w:pStyle w:val="ListParagraph"/>
        <w:ind w:left="1080"/>
        <w:rPr>
          <w:rFonts w:eastAsiaTheme="majorEastAsia"/>
        </w:rPr>
      </w:pPr>
    </w:p>
    <w:bookmarkEnd w:id="23"/>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24" w:name="OLE_LINK22"/>
      <w:r>
        <w:rPr>
          <w:rFonts w:eastAsiaTheme="majorEastAsia"/>
        </w:rPr>
        <w:t xml:space="preserve"> </w:t>
      </w:r>
      <w:r w:rsidRPr="00BC3A91">
        <w:rPr>
          <w:rFonts w:eastAsiaTheme="majorEastAsia"/>
        </w:rPr>
        <w:t>Propose a comparison group and explain why you chose that group.</w:t>
      </w:r>
      <w:bookmarkEnd w:id="24"/>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63EE5367" w14:textId="55B0FD00" w:rsidR="003C4593" w:rsidRPr="003C4593" w:rsidRDefault="003C4593" w:rsidP="003C4593">
            <w:pPr>
              <w:rPr>
                <w:rFonts w:cstheme="minorHAnsi"/>
                <w:i/>
              </w:rPr>
            </w:pPr>
            <w:r w:rsidRPr="003C4593">
              <w:rPr>
                <w:rFonts w:cstheme="minorHAnsi"/>
                <w:b/>
                <w:bCs/>
                <w:i/>
              </w:rPr>
              <w:t xml:space="preserve">Treatment Group: </w:t>
            </w:r>
            <w:r w:rsidRPr="003C4593">
              <w:rPr>
                <w:rFonts w:cstheme="minorHAnsi"/>
                <w:i/>
              </w:rPr>
              <w:t>The treatment group comprises individuals who participate in a mentorship program designed to support their reintegration into the community upon release from prison. These individuals are paired with mentors who provide guidance, emotional support, and practical assistance in navigating challenges post-release.</w:t>
            </w:r>
            <w:r w:rsidRPr="00B77A86">
              <w:rPr>
                <w:rFonts w:cstheme="minorHAnsi"/>
                <w:i/>
              </w:rPr>
              <w:t xml:space="preserve"> They also receive the standards supports. </w:t>
            </w:r>
          </w:p>
          <w:p w14:paraId="490273B4" w14:textId="532179BD" w:rsidR="003C4593" w:rsidRPr="00B77A86" w:rsidRDefault="003C4593" w:rsidP="003C4593">
            <w:pPr>
              <w:rPr>
                <w:rFonts w:cstheme="minorHAnsi"/>
                <w:i/>
              </w:rPr>
            </w:pPr>
            <w:r w:rsidRPr="003C4593">
              <w:rPr>
                <w:rFonts w:cstheme="minorHAnsi"/>
                <w:b/>
                <w:bCs/>
                <w:i/>
              </w:rPr>
              <w:t>Comparison Group</w:t>
            </w:r>
            <w:r w:rsidRPr="003C4593">
              <w:rPr>
                <w:rFonts w:cstheme="minorHAnsi"/>
                <w:i/>
              </w:rPr>
              <w:t xml:space="preserve">: The comparison group consists of individuals who receive </w:t>
            </w:r>
            <w:r w:rsidRPr="00B77A86">
              <w:rPr>
                <w:rFonts w:cstheme="minorHAnsi"/>
                <w:i/>
              </w:rPr>
              <w:t xml:space="preserve">the </w:t>
            </w:r>
            <w:r w:rsidRPr="003C4593">
              <w:rPr>
                <w:rFonts w:cstheme="minorHAnsi"/>
                <w:i/>
              </w:rPr>
              <w:t>standard reentry support services</w:t>
            </w:r>
            <w:r w:rsidRPr="00B77A86">
              <w:rPr>
                <w:rFonts w:cstheme="minorHAnsi"/>
                <w:i/>
              </w:rPr>
              <w:t>, but t</w:t>
            </w:r>
            <w:r w:rsidRPr="003C4593">
              <w:rPr>
                <w:rFonts w:cstheme="minorHAnsi"/>
                <w:i/>
              </w:rPr>
              <w:t>hey do not receive personalized mentorship as part of their reentry program.</w:t>
            </w:r>
          </w:p>
          <w:p w14:paraId="4B0A7F13" w14:textId="2B740F6A" w:rsidR="00FE4520" w:rsidRPr="00674DE1" w:rsidRDefault="003C4593" w:rsidP="00700580">
            <w:pPr>
              <w:rPr>
                <w:rFonts w:cstheme="minorHAnsi"/>
                <w:b/>
                <w:bCs/>
                <w:i/>
              </w:rPr>
            </w:pPr>
            <w:r w:rsidRPr="00B77A86">
              <w:rPr>
                <w:rFonts w:cstheme="minorHAnsi"/>
                <w:b/>
                <w:bCs/>
                <w:i/>
              </w:rPr>
              <w:t xml:space="preserve">Rationale: </w:t>
            </w:r>
            <w:r w:rsidRPr="00B77A86">
              <w:rPr>
                <w:rFonts w:cstheme="minorHAnsi"/>
                <w:i/>
              </w:rPr>
              <w:t>By comparing recidivism rates between individuals enrolled in the mentorship program and those receiving standard reentry support services, we can assess the impact of mentorship on reducing the likelihood of reoffending post-release.</w:t>
            </w:r>
            <w:r w:rsidRPr="00B77A86">
              <w:rPr>
                <w:rFonts w:cstheme="minorHAnsi"/>
                <w:i/>
              </w:rPr>
              <w:t xml:space="preserve"> Critical here is the success of randomization – that individuals receiving the mentorship program are on average similar at baseline to individuals who did not receive mentorship. </w:t>
            </w:r>
            <w:r w:rsidR="003F2B85">
              <w:rPr>
                <w:rFonts w:cstheme="minorHAnsi"/>
                <w:i/>
              </w:rPr>
              <w:t xml:space="preserve">Confounders to note are sentence type, income, family/relationship status, and education. </w:t>
            </w: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674DE1">
        <w:trPr>
          <w:trHeight w:val="1836"/>
        </w:trPr>
        <w:tc>
          <w:tcPr>
            <w:tcW w:w="8705" w:type="dxa"/>
            <w:shd w:val="solid" w:color="FFF2CC" w:fill="auto"/>
            <w:tcMar>
              <w:top w:w="144" w:type="dxa"/>
              <w:left w:w="115" w:type="dxa"/>
              <w:bottom w:w="144" w:type="dxa"/>
              <w:right w:w="115" w:type="dxa"/>
            </w:tcMar>
          </w:tcPr>
          <w:p w14:paraId="39A54821" w14:textId="4AF42517" w:rsidR="00FE4520" w:rsidRPr="00674DE1" w:rsidRDefault="003C4593" w:rsidP="00700580">
            <w:pPr>
              <w:rPr>
                <w:rFonts w:cstheme="minorHAnsi"/>
                <w:i/>
              </w:rPr>
            </w:pPr>
            <w:r w:rsidRPr="00674DE1">
              <w:rPr>
                <w:rFonts w:cstheme="minorHAnsi"/>
                <w:i/>
              </w:rPr>
              <w:lastRenderedPageBreak/>
              <w:t xml:space="preserve">Yes – individuals receiving the mentorship could communicate with others not receiving mentorship. This risk seems very plausible given the social network and community built within one particular facility. To mitigate these risks I would provide strict communication guidelines, and consider having participants sign confidentiality agreements. I would also have the mentors play a supervisory role, ensuring physical separation between control and treatment groups. </w:t>
            </w: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25" w:name="X9fccc34355433a76cdcb7bd8453c47f1cccfa02"/>
      <w:r>
        <w:br w:type="page"/>
      </w:r>
    </w:p>
    <w:p w14:paraId="5DE55A20" w14:textId="39F998D4" w:rsidR="0033586D" w:rsidRPr="00931D6E" w:rsidRDefault="0033586D" w:rsidP="0033586D">
      <w:pPr>
        <w:pStyle w:val="Heading1"/>
        <w:rPr>
          <w:rFonts w:ascii="Times New Roman" w:hAnsi="Times New Roman" w:cs="Times New Roman"/>
        </w:rPr>
      </w:pPr>
      <w:r w:rsidRPr="00931D6E">
        <w:rPr>
          <w:rFonts w:ascii="Times New Roman" w:hAnsi="Times New Roman" w:cs="Times New Roman"/>
        </w:rPr>
        <w:lastRenderedPageBreak/>
        <w:t>Appendix for Data Analysis</w:t>
      </w:r>
    </w:p>
    <w:bookmarkEnd w:id="25"/>
    <w:p w14:paraId="255FA309" w14:textId="1625DD23" w:rsidR="006D5BD8" w:rsidRPr="00931D6E" w:rsidRDefault="006D5BD8" w:rsidP="006D5BD8">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Packages to install</w:t>
      </w:r>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haven)</w:t>
      </w:r>
    </w:p>
    <w:p w14:paraId="388AE859"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broom)</w:t>
      </w:r>
    </w:p>
    <w:p w14:paraId="44006943"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lfe</w:t>
      </w:r>
      <w:proofErr w:type="spellEnd"/>
      <w:r w:rsidRPr="00931D6E">
        <w:rPr>
          <w:rFonts w:ascii="Times New Roman" w:eastAsia="SimSun" w:hAnsi="Times New Roman" w:cs="Times New Roman"/>
          <w:b w:val="0"/>
          <w:color w:val="auto"/>
          <w:sz w:val="24"/>
          <w:szCs w:val="24"/>
        </w:rPr>
        <w:t>)</w:t>
      </w:r>
    </w:p>
    <w:p w14:paraId="5ED2FB64"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tidyverse</w:t>
      </w:r>
      <w:proofErr w:type="spellEnd"/>
      <w:r w:rsidRPr="00931D6E">
        <w:rPr>
          <w:rFonts w:ascii="Times New Roman" w:eastAsia="SimSun" w:hAnsi="Times New Roman" w:cs="Times New Roman"/>
          <w:b w:val="0"/>
          <w:color w:val="auto"/>
          <w:sz w:val="24"/>
          <w:szCs w:val="24"/>
        </w:rPr>
        <w:t>)</w:t>
      </w:r>
    </w:p>
    <w:p w14:paraId="5F03132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forcats</w:t>
      </w:r>
      <w:proofErr w:type="spellEnd"/>
      <w:r w:rsidRPr="00931D6E">
        <w:rPr>
          <w:rFonts w:ascii="Times New Roman" w:eastAsia="SimSun" w:hAnsi="Times New Roman" w:cs="Times New Roman"/>
          <w:b w:val="0"/>
          <w:color w:val="auto"/>
          <w:sz w:val="24"/>
          <w:szCs w:val="24"/>
        </w:rPr>
        <w:t>)</w:t>
      </w:r>
    </w:p>
    <w:p w14:paraId="14039C1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lue)</w:t>
      </w:r>
    </w:p>
    <w:p w14:paraId="033D25CF"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gplot2)</w:t>
      </w:r>
    </w:p>
    <w:p w14:paraId="60FE52E1" w14:textId="0470C6F0" w:rsidR="006D5BD8" w:rsidRPr="00931D6E" w:rsidRDefault="006D5BD8" w:rsidP="003370A3">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Documentation embedded in Stata </w:t>
      </w:r>
      <w:r w:rsidR="00931D6E" w:rsidRPr="00931D6E">
        <w:rPr>
          <w:rFonts w:ascii="Times New Roman" w:hAnsi="Times New Roman" w:cs="Times New Roman"/>
          <w:b w:val="0"/>
          <w:bCs/>
          <w:sz w:val="24"/>
          <w:szCs w:val="24"/>
        </w:rPr>
        <w:t>.</w:t>
      </w:r>
      <w:proofErr w:type="spellStart"/>
      <w:r w:rsidRPr="00931D6E">
        <w:rPr>
          <w:rFonts w:ascii="Times New Roman" w:hAnsi="Times New Roman" w:cs="Times New Roman"/>
          <w:b w:val="0"/>
          <w:bCs/>
          <w:sz w:val="24"/>
          <w:szCs w:val="24"/>
        </w:rPr>
        <w:t>dta</w:t>
      </w:r>
      <w:proofErr w:type="spellEnd"/>
      <w:r w:rsidRPr="00931D6E">
        <w:rPr>
          <w:rFonts w:ascii="Times New Roman" w:hAnsi="Times New Roman" w:cs="Times New Roman"/>
          <w:b w:val="0"/>
          <w:bCs/>
          <w:sz w:val="24"/>
          <w:szCs w:val="24"/>
        </w:rPr>
        <w:t xml:space="preserve"> files</w:t>
      </w:r>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r>
        <w:rPr>
          <w:rStyle w:val="VerbatimChar"/>
        </w:rPr>
        <w:t>haven::</w:t>
      </w:r>
      <w:proofErr w:type="spellStart"/>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r>
        <w:rPr>
          <w:rStyle w:val="VerbatimChar"/>
        </w:rPr>
        <w:t>str()</w:t>
      </w:r>
      <w:r>
        <w:t xml:space="preserve"> to each vector of a variable, but other packages provide convenience functions to more easily tabulate this data. We recommend the </w:t>
      </w:r>
      <w:r>
        <w:rPr>
          <w:rStyle w:val="VerbatimChar"/>
        </w:rPr>
        <w:t>labelled::</w:t>
      </w:r>
      <w:proofErr w:type="spellStart"/>
      <w:r>
        <w:rPr>
          <w:rStyle w:val="VerbatimChar"/>
        </w:rPr>
        <w:t>lookfor</w:t>
      </w:r>
      <w:proofErr w:type="spellEnd"/>
      <w:r>
        <w:rPr>
          <w:rStyle w:val="VerbatimChar"/>
        </w:rPr>
        <w:t>()</w:t>
      </w:r>
      <w:r>
        <w:t xml:space="preserve"> function.</w:t>
      </w:r>
    </w:p>
    <w:p w14:paraId="64FB8DF8" w14:textId="77777777" w:rsidR="0033586D" w:rsidRPr="00931D6E" w:rsidRDefault="0033586D" w:rsidP="0033586D">
      <w:pPr>
        <w:pStyle w:val="Heading2"/>
        <w:rPr>
          <w:rFonts w:ascii="Times New Roman" w:hAnsi="Times New Roman" w:cs="Times New Roman"/>
          <w:b w:val="0"/>
          <w:bCs/>
          <w:szCs w:val="24"/>
        </w:rPr>
      </w:pPr>
      <w:bookmarkStart w:id="26" w:name="variables-in-regression"/>
      <w:r w:rsidRPr="00931D6E">
        <w:rPr>
          <w:rFonts w:ascii="Times New Roman" w:hAnsi="Times New Roman" w:cs="Times New Roman"/>
          <w:b w:val="0"/>
          <w:bCs/>
          <w:szCs w:val="24"/>
        </w:rPr>
        <w:t>Variables in Regression</w:t>
      </w:r>
      <w:bookmarkEnd w:id="26"/>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1FA70" w14:textId="77777777" w:rsidR="005065AC" w:rsidRDefault="005065AC" w:rsidP="00FE4520">
      <w:pPr>
        <w:spacing w:after="0" w:line="240" w:lineRule="auto"/>
      </w:pPr>
      <w:r>
        <w:separator/>
      </w:r>
    </w:p>
  </w:endnote>
  <w:endnote w:type="continuationSeparator" w:id="0">
    <w:p w14:paraId="6A5D1087" w14:textId="77777777" w:rsidR="005065AC" w:rsidRDefault="005065AC"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CC700" w14:textId="77777777" w:rsidR="005065AC" w:rsidRDefault="005065AC" w:rsidP="00FE4520">
      <w:pPr>
        <w:spacing w:after="0" w:line="240" w:lineRule="auto"/>
      </w:pPr>
      <w:r>
        <w:separator/>
      </w:r>
    </w:p>
  </w:footnote>
  <w:footnote w:type="continuationSeparator" w:id="0">
    <w:p w14:paraId="4DC64008" w14:textId="77777777" w:rsidR="005065AC" w:rsidRDefault="005065AC"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2070DD4F" w:rsidR="00700580" w:rsidRPr="00622E88" w:rsidRDefault="00700580" w:rsidP="00FE4520">
      <w:pPr>
        <w:pStyle w:val="FootnoteText"/>
        <w:rPr>
          <w:rFonts w:ascii="Times New Roman" w:hAnsi="Times New Roman" w:cs="Times New Roman"/>
          <w:color w:val="FF0000"/>
          <w:sz w:val="22"/>
          <w:szCs w:val="22"/>
        </w:rPr>
      </w:pPr>
      <w:r w:rsidRPr="00931D6E">
        <w:rPr>
          <w:rStyle w:val="FootnoteReference"/>
          <w:rFonts w:ascii="Times New Roman" w:hAnsi="Times New Roman" w:cs="Times New Roman"/>
          <w:sz w:val="22"/>
          <w:szCs w:val="22"/>
        </w:rPr>
        <w:footnoteRef/>
      </w:r>
      <w:r w:rsidRPr="00931D6E">
        <w:rPr>
          <w:rFonts w:ascii="Times New Roman" w:hAnsi="Times New Roman" w:cs="Times New Roman"/>
          <w:sz w:val="22"/>
          <w:szCs w:val="22"/>
        </w:rPr>
        <w:t xml:space="preserve"> Rounded to the third decimal place. </w:t>
      </w:r>
      <w:r w:rsidR="00F33A4F" w:rsidRPr="00931D6E">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27" w:name="OLE_LINK14"/>
    <w:bookmarkStart w:id="28" w:name="OLE_LINK15"/>
    <w:bookmarkStart w:id="29"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58DDB661" w:rsidR="00700580" w:rsidRPr="00470884" w:rsidRDefault="008E440F" w:rsidP="00700580">
    <w:pPr>
      <w:pStyle w:val="Header"/>
      <w:rPr>
        <w:rFonts w:ascii="Times New Roman" w:hAnsi="Times New Roman" w:cs="Times New Roman"/>
        <w:sz w:val="20"/>
      </w:rPr>
    </w:pPr>
    <w:r>
      <w:rPr>
        <w:rFonts w:ascii="Times New Roman" w:hAnsi="Times New Roman" w:cs="Times New Roman"/>
        <w:sz w:val="20"/>
      </w:rPr>
      <w:t>Econometric Methods for Applied Research II</w:t>
    </w:r>
    <w:r w:rsidR="00700580" w:rsidRPr="00470884">
      <w:rPr>
        <w:rFonts w:ascii="Times New Roman" w:hAnsi="Times New Roman" w:cs="Times New Roman"/>
        <w:sz w:val="20"/>
      </w:rPr>
      <w:t xml:space="preserve"> (API-</w:t>
    </w:r>
    <w:r w:rsidR="006A56F0">
      <w:rPr>
        <w:rFonts w:ascii="Times New Roman" w:hAnsi="Times New Roman" w:cs="Times New Roman"/>
        <w:sz w:val="20"/>
      </w:rPr>
      <w:t>115</w:t>
    </w:r>
    <w:r w:rsidR="00700580" w:rsidRPr="00470884">
      <w:rPr>
        <w:rFonts w:ascii="Times New Roman" w:hAnsi="Times New Roman" w:cs="Times New Roman"/>
        <w:sz w:val="20"/>
      </w:rPr>
      <w:t>)</w:t>
    </w:r>
    <w:r w:rsidR="00700580" w:rsidRPr="00470884">
      <w:rPr>
        <w:rFonts w:ascii="Times New Roman" w:hAnsi="Times New Roman" w:cs="Times New Roman"/>
        <w:sz w:val="20"/>
      </w:rPr>
      <w:tab/>
    </w:r>
    <w:r w:rsidR="00700580" w:rsidRPr="00470884">
      <w:rPr>
        <w:rFonts w:ascii="Times New Roman" w:hAnsi="Times New Roman" w:cs="Times New Roman"/>
        <w:sz w:val="20"/>
      </w:rPr>
      <w:tab/>
      <w:t>Harvard University</w:t>
    </w:r>
    <w:bookmarkEnd w:id="27"/>
    <w:bookmarkEnd w:id="28"/>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3F62102"/>
    <w:multiLevelType w:val="multilevel"/>
    <w:tmpl w:val="0B949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5"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6"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7"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8"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20"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1"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2"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4"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5"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5"/>
  </w:num>
  <w:num w:numId="2" w16cid:durableId="137573071">
    <w:abstractNumId w:val="21"/>
  </w:num>
  <w:num w:numId="3" w16cid:durableId="457604356">
    <w:abstractNumId w:val="6"/>
  </w:num>
  <w:num w:numId="4" w16cid:durableId="195973382">
    <w:abstractNumId w:val="14"/>
  </w:num>
  <w:num w:numId="5" w16cid:durableId="775369584">
    <w:abstractNumId w:val="8"/>
  </w:num>
  <w:num w:numId="6" w16cid:durableId="1642927380">
    <w:abstractNumId w:val="15"/>
  </w:num>
  <w:num w:numId="7" w16cid:durableId="580673615">
    <w:abstractNumId w:val="5"/>
  </w:num>
  <w:num w:numId="8" w16cid:durableId="1814253609">
    <w:abstractNumId w:val="19"/>
  </w:num>
  <w:num w:numId="9" w16cid:durableId="1909730767">
    <w:abstractNumId w:val="10"/>
  </w:num>
  <w:num w:numId="10" w16cid:durableId="1457068896">
    <w:abstractNumId w:val="23"/>
  </w:num>
  <w:num w:numId="11" w16cid:durableId="78992748">
    <w:abstractNumId w:val="24"/>
  </w:num>
  <w:num w:numId="12" w16cid:durableId="12734359">
    <w:abstractNumId w:val="3"/>
  </w:num>
  <w:num w:numId="13" w16cid:durableId="1190029253">
    <w:abstractNumId w:val="16"/>
  </w:num>
  <w:num w:numId="14" w16cid:durableId="8725073">
    <w:abstractNumId w:val="7"/>
  </w:num>
  <w:num w:numId="15" w16cid:durableId="847253343">
    <w:abstractNumId w:val="20"/>
  </w:num>
  <w:num w:numId="16" w16cid:durableId="1477599881">
    <w:abstractNumId w:val="9"/>
  </w:num>
  <w:num w:numId="17" w16cid:durableId="379598441">
    <w:abstractNumId w:val="12"/>
  </w:num>
  <w:num w:numId="18" w16cid:durableId="1187984041">
    <w:abstractNumId w:val="18"/>
  </w:num>
  <w:num w:numId="19" w16cid:durableId="991904638">
    <w:abstractNumId w:val="2"/>
  </w:num>
  <w:num w:numId="20" w16cid:durableId="336083289">
    <w:abstractNumId w:val="0"/>
  </w:num>
  <w:num w:numId="21" w16cid:durableId="1068190653">
    <w:abstractNumId w:val="1"/>
  </w:num>
  <w:num w:numId="22" w16cid:durableId="440421431">
    <w:abstractNumId w:val="13"/>
  </w:num>
  <w:num w:numId="23" w16cid:durableId="843741474">
    <w:abstractNumId w:val="4"/>
  </w:num>
  <w:num w:numId="24" w16cid:durableId="222914096">
    <w:abstractNumId w:val="22"/>
  </w:num>
  <w:num w:numId="25" w16cid:durableId="1094745732">
    <w:abstractNumId w:val="17"/>
  </w:num>
  <w:num w:numId="26" w16cid:durableId="13723407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1930"/>
    <w:rsid w:val="000229B2"/>
    <w:rsid w:val="00023530"/>
    <w:rsid w:val="00030CC3"/>
    <w:rsid w:val="0003300D"/>
    <w:rsid w:val="00034BED"/>
    <w:rsid w:val="00035465"/>
    <w:rsid w:val="0005550E"/>
    <w:rsid w:val="000704F1"/>
    <w:rsid w:val="00070F03"/>
    <w:rsid w:val="00076F68"/>
    <w:rsid w:val="000818BD"/>
    <w:rsid w:val="00082D12"/>
    <w:rsid w:val="00087A9A"/>
    <w:rsid w:val="000A1E8B"/>
    <w:rsid w:val="000B0906"/>
    <w:rsid w:val="000C11F2"/>
    <w:rsid w:val="000C2BB5"/>
    <w:rsid w:val="000C6AA2"/>
    <w:rsid w:val="000C6C7B"/>
    <w:rsid w:val="000C732E"/>
    <w:rsid w:val="000C770C"/>
    <w:rsid w:val="000D20A0"/>
    <w:rsid w:val="000E5C0D"/>
    <w:rsid w:val="00106CC3"/>
    <w:rsid w:val="00114CB7"/>
    <w:rsid w:val="001253AC"/>
    <w:rsid w:val="00125BEA"/>
    <w:rsid w:val="00134CA6"/>
    <w:rsid w:val="0014119B"/>
    <w:rsid w:val="0014133E"/>
    <w:rsid w:val="0015297C"/>
    <w:rsid w:val="00170942"/>
    <w:rsid w:val="001775C0"/>
    <w:rsid w:val="0018422B"/>
    <w:rsid w:val="00187ED2"/>
    <w:rsid w:val="001942B8"/>
    <w:rsid w:val="00196BC3"/>
    <w:rsid w:val="001A0C5F"/>
    <w:rsid w:val="001A3E44"/>
    <w:rsid w:val="001B0762"/>
    <w:rsid w:val="001C0743"/>
    <w:rsid w:val="001E0AA7"/>
    <w:rsid w:val="001E27A8"/>
    <w:rsid w:val="001E2DFF"/>
    <w:rsid w:val="001F0108"/>
    <w:rsid w:val="001F02F0"/>
    <w:rsid w:val="001F1561"/>
    <w:rsid w:val="0021216C"/>
    <w:rsid w:val="00220CDC"/>
    <w:rsid w:val="00225915"/>
    <w:rsid w:val="002260A7"/>
    <w:rsid w:val="002300E2"/>
    <w:rsid w:val="00236307"/>
    <w:rsid w:val="00236CE7"/>
    <w:rsid w:val="00237833"/>
    <w:rsid w:val="00241383"/>
    <w:rsid w:val="00241E5A"/>
    <w:rsid w:val="0026045D"/>
    <w:rsid w:val="002615CA"/>
    <w:rsid w:val="00264A63"/>
    <w:rsid w:val="00270B9D"/>
    <w:rsid w:val="00271143"/>
    <w:rsid w:val="002D1D97"/>
    <w:rsid w:val="002E41D9"/>
    <w:rsid w:val="002F29A9"/>
    <w:rsid w:val="002F51B6"/>
    <w:rsid w:val="00307E7A"/>
    <w:rsid w:val="00311300"/>
    <w:rsid w:val="0033586D"/>
    <w:rsid w:val="003370A3"/>
    <w:rsid w:val="003625BC"/>
    <w:rsid w:val="00380DD1"/>
    <w:rsid w:val="00383BCB"/>
    <w:rsid w:val="003863E7"/>
    <w:rsid w:val="00387535"/>
    <w:rsid w:val="00393F94"/>
    <w:rsid w:val="003A1E61"/>
    <w:rsid w:val="003A3066"/>
    <w:rsid w:val="003B17DB"/>
    <w:rsid w:val="003B1C73"/>
    <w:rsid w:val="003B6304"/>
    <w:rsid w:val="003B72CC"/>
    <w:rsid w:val="003B7982"/>
    <w:rsid w:val="003C4593"/>
    <w:rsid w:val="003D26E2"/>
    <w:rsid w:val="003E219C"/>
    <w:rsid w:val="003F2B85"/>
    <w:rsid w:val="004037C0"/>
    <w:rsid w:val="004070F9"/>
    <w:rsid w:val="0041323D"/>
    <w:rsid w:val="00425DA3"/>
    <w:rsid w:val="00432483"/>
    <w:rsid w:val="00441BE5"/>
    <w:rsid w:val="00444418"/>
    <w:rsid w:val="0045345A"/>
    <w:rsid w:val="00455C85"/>
    <w:rsid w:val="00457F81"/>
    <w:rsid w:val="0046150E"/>
    <w:rsid w:val="004827A6"/>
    <w:rsid w:val="00484956"/>
    <w:rsid w:val="00485B2D"/>
    <w:rsid w:val="00493097"/>
    <w:rsid w:val="00494356"/>
    <w:rsid w:val="00495C36"/>
    <w:rsid w:val="004B21E0"/>
    <w:rsid w:val="004B712C"/>
    <w:rsid w:val="004D42FA"/>
    <w:rsid w:val="004E3512"/>
    <w:rsid w:val="004E4CD1"/>
    <w:rsid w:val="004F291F"/>
    <w:rsid w:val="004F393F"/>
    <w:rsid w:val="004F5682"/>
    <w:rsid w:val="00501263"/>
    <w:rsid w:val="00503034"/>
    <w:rsid w:val="005065AC"/>
    <w:rsid w:val="00517BE2"/>
    <w:rsid w:val="0053203E"/>
    <w:rsid w:val="0053394E"/>
    <w:rsid w:val="005654EF"/>
    <w:rsid w:val="0057051D"/>
    <w:rsid w:val="00570DCE"/>
    <w:rsid w:val="0057582F"/>
    <w:rsid w:val="00582311"/>
    <w:rsid w:val="00590BA7"/>
    <w:rsid w:val="005C3FD9"/>
    <w:rsid w:val="005C69D5"/>
    <w:rsid w:val="00603A72"/>
    <w:rsid w:val="00622E88"/>
    <w:rsid w:val="0063488B"/>
    <w:rsid w:val="0063592E"/>
    <w:rsid w:val="00646870"/>
    <w:rsid w:val="00652327"/>
    <w:rsid w:val="00660F28"/>
    <w:rsid w:val="00670829"/>
    <w:rsid w:val="006724F6"/>
    <w:rsid w:val="00674DE1"/>
    <w:rsid w:val="0068588E"/>
    <w:rsid w:val="00690C4F"/>
    <w:rsid w:val="006A56F0"/>
    <w:rsid w:val="006A7382"/>
    <w:rsid w:val="006B0998"/>
    <w:rsid w:val="006B15F0"/>
    <w:rsid w:val="006B26C8"/>
    <w:rsid w:val="006B5461"/>
    <w:rsid w:val="006C5021"/>
    <w:rsid w:val="006C6E3F"/>
    <w:rsid w:val="006D56CA"/>
    <w:rsid w:val="006D5BD8"/>
    <w:rsid w:val="006E43F4"/>
    <w:rsid w:val="00700580"/>
    <w:rsid w:val="007013EF"/>
    <w:rsid w:val="00706F18"/>
    <w:rsid w:val="00714958"/>
    <w:rsid w:val="0074142D"/>
    <w:rsid w:val="007578F2"/>
    <w:rsid w:val="007651F2"/>
    <w:rsid w:val="0078544C"/>
    <w:rsid w:val="00791FFA"/>
    <w:rsid w:val="007A1DEC"/>
    <w:rsid w:val="007A45CA"/>
    <w:rsid w:val="007A47D1"/>
    <w:rsid w:val="007A6E13"/>
    <w:rsid w:val="007B0A2C"/>
    <w:rsid w:val="007B610D"/>
    <w:rsid w:val="007C76C1"/>
    <w:rsid w:val="007E61FE"/>
    <w:rsid w:val="007F2DC8"/>
    <w:rsid w:val="008034E1"/>
    <w:rsid w:val="00834092"/>
    <w:rsid w:val="00853710"/>
    <w:rsid w:val="008611F5"/>
    <w:rsid w:val="00864D3D"/>
    <w:rsid w:val="00872C9A"/>
    <w:rsid w:val="008800F7"/>
    <w:rsid w:val="00887271"/>
    <w:rsid w:val="00895310"/>
    <w:rsid w:val="008B35DA"/>
    <w:rsid w:val="008C2ABE"/>
    <w:rsid w:val="008D5B23"/>
    <w:rsid w:val="008E1EF7"/>
    <w:rsid w:val="008E440F"/>
    <w:rsid w:val="008F04D9"/>
    <w:rsid w:val="009017AC"/>
    <w:rsid w:val="00906BD3"/>
    <w:rsid w:val="00931D6E"/>
    <w:rsid w:val="0093652B"/>
    <w:rsid w:val="00936591"/>
    <w:rsid w:val="0093791D"/>
    <w:rsid w:val="009403A2"/>
    <w:rsid w:val="00950E1B"/>
    <w:rsid w:val="009562A5"/>
    <w:rsid w:val="00957CA2"/>
    <w:rsid w:val="00957D1A"/>
    <w:rsid w:val="0096718F"/>
    <w:rsid w:val="00971687"/>
    <w:rsid w:val="00973617"/>
    <w:rsid w:val="00982656"/>
    <w:rsid w:val="00991927"/>
    <w:rsid w:val="00997C62"/>
    <w:rsid w:val="009A2169"/>
    <w:rsid w:val="009C0D24"/>
    <w:rsid w:val="009C661F"/>
    <w:rsid w:val="009D0EAC"/>
    <w:rsid w:val="009F217A"/>
    <w:rsid w:val="009F7A63"/>
    <w:rsid w:val="00A05F87"/>
    <w:rsid w:val="00A125A8"/>
    <w:rsid w:val="00A26467"/>
    <w:rsid w:val="00A26F22"/>
    <w:rsid w:val="00A31D28"/>
    <w:rsid w:val="00A37002"/>
    <w:rsid w:val="00A61332"/>
    <w:rsid w:val="00A62C9F"/>
    <w:rsid w:val="00A737BF"/>
    <w:rsid w:val="00A914E4"/>
    <w:rsid w:val="00A91950"/>
    <w:rsid w:val="00AA47DA"/>
    <w:rsid w:val="00AB0343"/>
    <w:rsid w:val="00AB1825"/>
    <w:rsid w:val="00AB2DF9"/>
    <w:rsid w:val="00AB6FD7"/>
    <w:rsid w:val="00AC2599"/>
    <w:rsid w:val="00AC4916"/>
    <w:rsid w:val="00AC7AA3"/>
    <w:rsid w:val="00AE2706"/>
    <w:rsid w:val="00AF5822"/>
    <w:rsid w:val="00B00028"/>
    <w:rsid w:val="00B11905"/>
    <w:rsid w:val="00B13356"/>
    <w:rsid w:val="00B13B52"/>
    <w:rsid w:val="00B241D3"/>
    <w:rsid w:val="00B36154"/>
    <w:rsid w:val="00B42DB6"/>
    <w:rsid w:val="00B45FB1"/>
    <w:rsid w:val="00B4798D"/>
    <w:rsid w:val="00B5044A"/>
    <w:rsid w:val="00B53B51"/>
    <w:rsid w:val="00B76A3E"/>
    <w:rsid w:val="00B77A86"/>
    <w:rsid w:val="00BA0F95"/>
    <w:rsid w:val="00BA2692"/>
    <w:rsid w:val="00BB2115"/>
    <w:rsid w:val="00BB308D"/>
    <w:rsid w:val="00BC0195"/>
    <w:rsid w:val="00BC5692"/>
    <w:rsid w:val="00BD0F28"/>
    <w:rsid w:val="00BE2E86"/>
    <w:rsid w:val="00C014FB"/>
    <w:rsid w:val="00C01856"/>
    <w:rsid w:val="00C061C2"/>
    <w:rsid w:val="00C15E68"/>
    <w:rsid w:val="00C5737A"/>
    <w:rsid w:val="00C71599"/>
    <w:rsid w:val="00C76455"/>
    <w:rsid w:val="00C97EEA"/>
    <w:rsid w:val="00CD2685"/>
    <w:rsid w:val="00CD3E37"/>
    <w:rsid w:val="00CD4070"/>
    <w:rsid w:val="00CD7C5C"/>
    <w:rsid w:val="00CF43CC"/>
    <w:rsid w:val="00D0005F"/>
    <w:rsid w:val="00D07405"/>
    <w:rsid w:val="00D42779"/>
    <w:rsid w:val="00D43891"/>
    <w:rsid w:val="00D63252"/>
    <w:rsid w:val="00D64236"/>
    <w:rsid w:val="00D71FBF"/>
    <w:rsid w:val="00D74092"/>
    <w:rsid w:val="00D86EC3"/>
    <w:rsid w:val="00D95509"/>
    <w:rsid w:val="00D95925"/>
    <w:rsid w:val="00DA2290"/>
    <w:rsid w:val="00DE7910"/>
    <w:rsid w:val="00E007EA"/>
    <w:rsid w:val="00E23CD2"/>
    <w:rsid w:val="00E26E3E"/>
    <w:rsid w:val="00E334BF"/>
    <w:rsid w:val="00E36AE8"/>
    <w:rsid w:val="00E37118"/>
    <w:rsid w:val="00E41E2E"/>
    <w:rsid w:val="00E479BB"/>
    <w:rsid w:val="00E54DE3"/>
    <w:rsid w:val="00E62812"/>
    <w:rsid w:val="00E63009"/>
    <w:rsid w:val="00E762FA"/>
    <w:rsid w:val="00E86C92"/>
    <w:rsid w:val="00E86FC5"/>
    <w:rsid w:val="00E9406B"/>
    <w:rsid w:val="00E94711"/>
    <w:rsid w:val="00E97FB2"/>
    <w:rsid w:val="00EB3981"/>
    <w:rsid w:val="00EC2687"/>
    <w:rsid w:val="00ED6B6C"/>
    <w:rsid w:val="00EF51D4"/>
    <w:rsid w:val="00F100A5"/>
    <w:rsid w:val="00F107C4"/>
    <w:rsid w:val="00F1633C"/>
    <w:rsid w:val="00F17D26"/>
    <w:rsid w:val="00F33A4F"/>
    <w:rsid w:val="00F52678"/>
    <w:rsid w:val="00F53DA8"/>
    <w:rsid w:val="00F77F4D"/>
    <w:rsid w:val="00F85460"/>
    <w:rsid w:val="00F91ECE"/>
    <w:rsid w:val="00FA76D5"/>
    <w:rsid w:val="00FC1AEE"/>
    <w:rsid w:val="00FC33B7"/>
    <w:rsid w:val="00FC5428"/>
    <w:rsid w:val="00FC5A3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6720">
      <w:bodyDiv w:val="1"/>
      <w:marLeft w:val="0"/>
      <w:marRight w:val="0"/>
      <w:marTop w:val="0"/>
      <w:marBottom w:val="0"/>
      <w:divBdr>
        <w:top w:val="none" w:sz="0" w:space="0" w:color="auto"/>
        <w:left w:val="none" w:sz="0" w:space="0" w:color="auto"/>
        <w:bottom w:val="none" w:sz="0" w:space="0" w:color="auto"/>
        <w:right w:val="none" w:sz="0" w:space="0" w:color="auto"/>
      </w:divBdr>
    </w:div>
    <w:div w:id="467669149">
      <w:bodyDiv w:val="1"/>
      <w:marLeft w:val="0"/>
      <w:marRight w:val="0"/>
      <w:marTop w:val="0"/>
      <w:marBottom w:val="0"/>
      <w:divBdr>
        <w:top w:val="none" w:sz="0" w:space="0" w:color="auto"/>
        <w:left w:val="none" w:sz="0" w:space="0" w:color="auto"/>
        <w:bottom w:val="none" w:sz="0" w:space="0" w:color="auto"/>
        <w:right w:val="none" w:sz="0" w:space="0" w:color="auto"/>
      </w:divBdr>
    </w:div>
    <w:div w:id="1197811085">
      <w:bodyDiv w:val="1"/>
      <w:marLeft w:val="0"/>
      <w:marRight w:val="0"/>
      <w:marTop w:val="0"/>
      <w:marBottom w:val="0"/>
      <w:divBdr>
        <w:top w:val="none" w:sz="0" w:space="0" w:color="auto"/>
        <w:left w:val="none" w:sz="0" w:space="0" w:color="auto"/>
        <w:bottom w:val="none" w:sz="0" w:space="0" w:color="auto"/>
        <w:right w:val="none" w:sz="0" w:space="0" w:color="auto"/>
      </w:divBdr>
    </w:div>
    <w:div w:id="194152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https://rstudio.cloud/learn/primers/6.2"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16</Pages>
  <Words>3718</Words>
  <Characters>2119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Boochever, Oscar</cp:lastModifiedBy>
  <cp:revision>57</cp:revision>
  <dcterms:created xsi:type="dcterms:W3CDTF">2024-01-20T22:24:00Z</dcterms:created>
  <dcterms:modified xsi:type="dcterms:W3CDTF">2024-02-05T17:14:00Z</dcterms:modified>
</cp:coreProperties>
</file>